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AFE51" w14:textId="1AD7C243" w:rsidR="005E1FB4" w:rsidRDefault="004E01CB" w:rsidP="004E01CB">
      <w:pPr>
        <w:bidi/>
        <w:spacing w:after="0" w:line="240" w:lineRule="auto"/>
        <w:rPr>
          <w:rFonts w:cs="B Titr"/>
          <w:sz w:val="20"/>
          <w:szCs w:val="20"/>
          <w:rtl/>
        </w:rPr>
      </w:pPr>
      <w:r w:rsidRPr="004E01CB">
        <w:rPr>
          <w:rFonts w:cs="B Titr"/>
          <w:sz w:val="20"/>
          <w:szCs w:val="20"/>
          <w:rtl/>
        </w:rPr>
        <w:t xml:space="preserve">شناسه مقالات علمی پژوهشی بند </w:t>
      </w:r>
      <w:r w:rsidRPr="004E01CB">
        <w:rPr>
          <w:rFonts w:cs="B Titr" w:hint="cs"/>
          <w:sz w:val="20"/>
          <w:szCs w:val="20"/>
          <w:rtl/>
        </w:rPr>
        <w:t>(3-1)</w:t>
      </w:r>
      <w:r w:rsidRPr="004E01CB">
        <w:rPr>
          <w:rFonts w:cs="B Titr"/>
          <w:sz w:val="20"/>
          <w:szCs w:val="20"/>
          <w:rtl/>
        </w:rPr>
        <w:t xml:space="preserve"> پرونده ارتقاء جناب آقای دکتر</w:t>
      </w:r>
      <w:r w:rsidRPr="004E01CB">
        <w:rPr>
          <w:rFonts w:cs="B Titr" w:hint="cs"/>
          <w:sz w:val="20"/>
          <w:szCs w:val="20"/>
          <w:rtl/>
        </w:rPr>
        <w:t xml:space="preserve"> عبدالرضا رسولی کناری</w:t>
      </w:r>
    </w:p>
    <w:tbl>
      <w:tblPr>
        <w:tblStyle w:val="TableGrid"/>
        <w:bidiVisual/>
        <w:tblW w:w="0" w:type="auto"/>
        <w:tblBorders>
          <w:top w:val="thinThickSmallGap" w:sz="24" w:space="0" w:color="auto"/>
          <w:left w:val="thickThinSmallGap" w:sz="24" w:space="0" w:color="auto"/>
          <w:bottom w:val="thickThinSmallGap" w:sz="24" w:space="0" w:color="auto"/>
          <w:right w:val="thinThickSmallGap" w:sz="2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82"/>
        <w:gridCol w:w="1971"/>
        <w:gridCol w:w="1695"/>
        <w:gridCol w:w="878"/>
        <w:gridCol w:w="3371"/>
        <w:gridCol w:w="564"/>
        <w:gridCol w:w="767"/>
        <w:gridCol w:w="818"/>
        <w:gridCol w:w="2538"/>
        <w:gridCol w:w="732"/>
        <w:gridCol w:w="866"/>
        <w:gridCol w:w="726"/>
      </w:tblGrid>
      <w:tr w:rsidR="00E90515" w:rsidRPr="00164613" w14:paraId="1AC3EEDD" w14:textId="77777777" w:rsidTr="00AD6D66"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0861270E" w14:textId="588DAD45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رد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ف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1223E701" w14:textId="082A9BC9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نام 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0661DD92" w14:textId="1EB4DC1F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صاحب امت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از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737DD319" w14:textId="7D631038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کشور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3D18549A" w14:textId="2AC5C29B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>عنوان مقاله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69726EC9" w14:textId="30741A27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درجه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 xml:space="preserve"> 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661102DD" w14:textId="5B5703AC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تا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خ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شروع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 xml:space="preserve"> اعتبار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35A7BD11" w14:textId="0CF064A3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پ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گا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ه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 xml:space="preserve">ی 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م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کننده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7F0CF469" w14:textId="7D517FB4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و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سند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مسئول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2F096C09" w14:textId="4AA6B8BC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رتبه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بند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 xml:space="preserve">ی 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  <w:lang w:bidi="fa-IR"/>
              </w:rPr>
              <w:t xml:space="preserve"> </w:t>
            </w:r>
            <w:r w:rsidRPr="00164613">
              <w:rPr>
                <w:rFonts w:cs="B Mitra"/>
                <w:b/>
                <w:bCs/>
                <w:sz w:val="16"/>
                <w:szCs w:val="18"/>
              </w:rPr>
              <w:t>(Q)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178273E8" w14:textId="77176BC0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مپوشان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ب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 xml:space="preserve"> 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سا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ر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آثار</w:t>
            </w:r>
          </w:p>
        </w:tc>
        <w:tc>
          <w:tcPr>
            <w:tcW w:w="0" w:type="auto"/>
            <w:tcBorders>
              <w:bottom w:val="thickThinSmallGap" w:sz="24" w:space="0" w:color="auto"/>
            </w:tcBorders>
            <w:vAlign w:val="center"/>
          </w:tcPr>
          <w:p w14:paraId="02A54E92" w14:textId="198A8E03" w:rsidR="004E01CB" w:rsidRPr="00164613" w:rsidRDefault="004E01CB" w:rsidP="004E01CB">
            <w:pPr>
              <w:bidi/>
              <w:jc w:val="center"/>
              <w:rPr>
                <w:rFonts w:cs="B Mitra"/>
                <w:b/>
                <w:bCs/>
                <w:sz w:val="16"/>
                <w:szCs w:val="18"/>
                <w:rtl/>
              </w:rPr>
            </w:pPr>
            <w:r w:rsidRPr="00164613">
              <w:rPr>
                <w:rFonts w:cs="B Mitra"/>
                <w:b/>
                <w:bCs/>
                <w:sz w:val="16"/>
                <w:szCs w:val="18"/>
              </w:rPr>
              <w:t>ISSN</w:t>
            </w:r>
            <w:r w:rsidRPr="00164613">
              <w:rPr>
                <w:rFonts w:cs="B Mitra"/>
                <w:b/>
                <w:bCs/>
                <w:sz w:val="16"/>
                <w:szCs w:val="18"/>
                <w:rtl/>
              </w:rPr>
              <w:t xml:space="preserve"> نشر</w:t>
            </w:r>
            <w:r w:rsidRPr="00164613">
              <w:rPr>
                <w:rFonts w:cs="B Mitra" w:hint="cs"/>
                <w:b/>
                <w:bCs/>
                <w:sz w:val="16"/>
                <w:szCs w:val="18"/>
                <w:rtl/>
              </w:rPr>
              <w:t>ی</w:t>
            </w:r>
            <w:r w:rsidRPr="00164613">
              <w:rPr>
                <w:rFonts w:cs="B Mitra" w:hint="eastAsia"/>
                <w:b/>
                <w:bCs/>
                <w:sz w:val="16"/>
                <w:szCs w:val="18"/>
                <w:rtl/>
              </w:rPr>
              <w:t>ه</w:t>
            </w:r>
          </w:p>
        </w:tc>
      </w:tr>
      <w:tr w:rsidR="00E90515" w:rsidRPr="004E01CB" w14:paraId="0A7F55C5" w14:textId="77777777" w:rsidTr="00AD6D66"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666DA4B1" w14:textId="5324F3D8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17540573" w14:textId="065975D4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Concurrency and Computation: Practice and Experience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0D61DCE1" w14:textId="223E07E3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 xml:space="preserve">Wiley 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7E635DE1" w14:textId="45F3D5AF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England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45157F24" w14:textId="0437970A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ntroducing an adaptive model for auto-scaling cloud computing based on workload classification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64BB7266" w14:textId="33266898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0620A998" w14:textId="69551420" w:rsidR="005C0871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001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0FF4E7CA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416CF039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2E16ED55" w14:textId="0B488B42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409BA9CD" w14:textId="449E10BA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9679E3">
              <w:rPr>
                <w:rFonts w:cs="B Mitra"/>
                <w:sz w:val="16"/>
                <w:szCs w:val="18"/>
              </w:rPr>
              <w:t>Yoosef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 xml:space="preserve">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Alidoost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 xml:space="preserve">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Alanagh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 xml:space="preserve">, Mojtaba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Firouzi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>, Abdolreza Rasouli Kenari*, Mahboubeh Shamsi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2ECDE1BC" w14:textId="46B84380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3/Q3</w:t>
            </w: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2B59AEFB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thickThinSmallGap" w:sz="24" w:space="0" w:color="auto"/>
              <w:bottom w:val="single" w:sz="4" w:space="0" w:color="auto"/>
            </w:tcBorders>
            <w:vAlign w:val="center"/>
          </w:tcPr>
          <w:p w14:paraId="2A9AAA2D" w14:textId="72B899D9" w:rsidR="005C0871" w:rsidRPr="00164613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252CC1">
              <w:rPr>
                <w:rFonts w:cs="B Mitra"/>
                <w:sz w:val="16"/>
                <w:szCs w:val="18"/>
              </w:rPr>
              <w:t>15320634</w:t>
            </w:r>
          </w:p>
        </w:tc>
      </w:tr>
      <w:tr w:rsidR="00E90515" w:rsidRPr="004E01CB" w14:paraId="03B4C48A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9AF5420" w14:textId="4BAB8C45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63B372E" w14:textId="3109F5E6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Waves in Random and Complex Medi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8C0943D" w14:textId="013E44EF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 xml:space="preserve">Taylor and Francis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03A84C" w14:textId="599004CA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England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A5C5808" w14:textId="63AA0890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Optical properties of Mandelbrot quantum dots: does fractality have an essential effect?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A9FE73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936FEC" w14:textId="7D51A304" w:rsidR="005C0871" w:rsidRPr="004E01CB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200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9132091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6DD5405A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22398B06" w14:textId="2912A945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973A4D" w14:textId="7EF49133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 xml:space="preserve">D. Haji Taghi Tehrani, Abdolreza Rasouli Kenari and M.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Solaimani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8A45CA4" w14:textId="2DECA459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/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82A9B1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B4A1EC" w14:textId="546741AD" w:rsidR="005C0871" w:rsidRPr="004E01CB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5C24E7">
              <w:rPr>
                <w:rFonts w:cs="B Mitra"/>
                <w:sz w:val="16"/>
                <w:szCs w:val="18"/>
              </w:rPr>
              <w:t>17455030</w:t>
            </w:r>
          </w:p>
        </w:tc>
      </w:tr>
      <w:tr w:rsidR="00E90515" w:rsidRPr="004E01CB" w14:paraId="5171038C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4B7494D" w14:textId="07F1D3C0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840609" w14:textId="662B3A26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Iranian Journal of Fuzzy System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1E852E0" w14:textId="7798B5D9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D248B9">
              <w:rPr>
                <w:rFonts w:cs="B Mitra"/>
                <w:sz w:val="16"/>
                <w:szCs w:val="18"/>
              </w:rPr>
              <w:t>Unisity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 of </w:t>
            </w:r>
            <w:proofErr w:type="spellStart"/>
            <w:r w:rsidRPr="00D248B9">
              <w:rPr>
                <w:rFonts w:cs="B Mitra"/>
                <w:sz w:val="16"/>
                <w:szCs w:val="18"/>
              </w:rPr>
              <w:t>Sistan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 &amp; Baluchist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C0196A" w14:textId="5430C61C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Ir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C9BE0A3" w14:textId="0D17636B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Proper process selection during flight schedule disruption using a fuzzy multi-criteria decision-making expert system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0591A0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B07ABF" w14:textId="6C2A21C9" w:rsidR="005C0871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00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F4772F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7C8D2BF9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6861C022" w14:textId="4EDCF0DC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914D4E3" w14:textId="0773455F" w:rsidR="005C0871" w:rsidRPr="00A81F7E" w:rsidRDefault="00000000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hyperlink r:id="rId4" w:history="1">
              <w:r w:rsidR="005C0871" w:rsidRPr="00D248B9">
                <w:rPr>
                  <w:rFonts w:cs="B Mitra"/>
                  <w:sz w:val="16"/>
                  <w:szCs w:val="18"/>
                </w:rPr>
                <w:t xml:space="preserve">M. </w:t>
              </w:r>
              <w:proofErr w:type="spellStart"/>
              <w:r w:rsidR="005C0871" w:rsidRPr="00D248B9">
                <w:rPr>
                  <w:rFonts w:cs="B Mitra"/>
                  <w:sz w:val="16"/>
                  <w:szCs w:val="18"/>
                </w:rPr>
                <w:t>Jangizehi</w:t>
              </w:r>
              <w:proofErr w:type="spellEnd"/>
            </w:hyperlink>
            <w:r w:rsidR="005C0871" w:rsidRPr="00D248B9">
              <w:rPr>
                <w:rFonts w:cs="B Mitra"/>
                <w:sz w:val="16"/>
                <w:szCs w:val="18"/>
              </w:rPr>
              <w:t xml:space="preserve">, </w:t>
            </w:r>
            <w:hyperlink r:id="rId5" w:history="1">
              <w:r w:rsidR="005C0871" w:rsidRPr="00D248B9">
                <w:rPr>
                  <w:rFonts w:cs="B Mitra"/>
                  <w:sz w:val="16"/>
                  <w:szCs w:val="18"/>
                </w:rPr>
                <w:t>A. Rasouli Kenari</w:t>
              </w:r>
            </w:hyperlink>
            <w:r w:rsidR="005C0871" w:rsidRPr="00D248B9">
              <w:rPr>
                <w:rFonts w:cs="B Mitra"/>
                <w:sz w:val="16"/>
                <w:szCs w:val="18"/>
              </w:rPr>
              <w:t xml:space="preserve">*, </w:t>
            </w:r>
            <w:hyperlink r:id="rId6" w:history="1">
              <w:r w:rsidR="005C0871" w:rsidRPr="00D248B9">
                <w:rPr>
                  <w:rFonts w:cs="B Mitra"/>
                  <w:sz w:val="16"/>
                  <w:szCs w:val="18"/>
                </w:rPr>
                <w:t xml:space="preserve">J. </w:t>
              </w:r>
              <w:proofErr w:type="spellStart"/>
              <w:r w:rsidR="005C0871" w:rsidRPr="00D248B9">
                <w:rPr>
                  <w:rFonts w:cs="B Mitra"/>
                  <w:sz w:val="16"/>
                  <w:szCs w:val="18"/>
                </w:rPr>
                <w:t>Hosseinkhani</w:t>
              </w:r>
              <w:proofErr w:type="spellEnd"/>
            </w:hyperlink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37B797" w14:textId="0344CD6D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1/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8B25BA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0330C70" w14:textId="7796A97F" w:rsidR="005C0871" w:rsidRPr="00164613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5C24E7">
              <w:rPr>
                <w:rFonts w:cs="B Mitra"/>
                <w:sz w:val="16"/>
                <w:szCs w:val="18"/>
              </w:rPr>
              <w:t>17350654</w:t>
            </w:r>
          </w:p>
        </w:tc>
      </w:tr>
      <w:tr w:rsidR="00E90515" w:rsidRPr="004E01CB" w14:paraId="4AB7CAF4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938E05C" w14:textId="63552FCF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604116B" w14:textId="2362AA32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Optical and Quantum Electronic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51D3A92" w14:textId="38852D4F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035521">
              <w:rPr>
                <w:rFonts w:cs="B Mitra"/>
                <w:sz w:val="16"/>
                <w:szCs w:val="18"/>
              </w:rPr>
              <w:t>Springer New York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D5CC0E4" w14:textId="63CA653A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US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60BA1B" w14:textId="554DB0F3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Optical absorption engineering in two-dimensional quantum rings design and optimization for FIR to MIR detection application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D05807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2CDE38D" w14:textId="29B85CED" w:rsidR="005C0871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6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D10F613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5EBCFBAF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6F9F7E59" w14:textId="13105F0A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4BF0C46" w14:textId="6C38FA17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 xml:space="preserve">Mahdi </w:t>
            </w:r>
            <w:proofErr w:type="spellStart"/>
            <w:r w:rsidRPr="00D248B9">
              <w:rPr>
                <w:rFonts w:cs="B Mitra"/>
                <w:sz w:val="16"/>
                <w:szCs w:val="18"/>
              </w:rPr>
              <w:t>Solaimani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, Alireza </w:t>
            </w:r>
            <w:proofErr w:type="spellStart"/>
            <w:r w:rsidRPr="00D248B9">
              <w:rPr>
                <w:rFonts w:cs="B Mitra"/>
                <w:sz w:val="16"/>
                <w:szCs w:val="18"/>
              </w:rPr>
              <w:t>Mobini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 &amp; Abdolreza Rasouli Kenar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046C1A8" w14:textId="48478FB6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/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58016E8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FBAA0E" w14:textId="6BCFF79F" w:rsidR="005C0871" w:rsidRPr="00164613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5C24E7">
              <w:rPr>
                <w:rFonts w:cs="B Mitra"/>
                <w:sz w:val="16"/>
                <w:szCs w:val="18"/>
              </w:rPr>
              <w:t>03068919</w:t>
            </w:r>
          </w:p>
        </w:tc>
      </w:tr>
      <w:tr w:rsidR="00E90515" w:rsidRPr="004E01CB" w14:paraId="3CD17A46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A26B373" w14:textId="561807D7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9BF02C4" w14:textId="1B280EFE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Wireless Personal Communication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FDA0553" w14:textId="07E9C393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13B24">
              <w:rPr>
                <w:rFonts w:cs="B Mitra"/>
                <w:sz w:val="16"/>
                <w:szCs w:val="18"/>
              </w:rPr>
              <w:t xml:space="preserve">Spring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A0B1F30" w14:textId="2E009806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13B24">
              <w:rPr>
                <w:rFonts w:cs="B Mitra"/>
                <w:sz w:val="16"/>
                <w:szCs w:val="18"/>
              </w:rPr>
              <w:t>Netherlan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7B84CB3" w14:textId="208A3325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A Model for Identifying the Behavior of Alzheimer’s Disease Patients in Smart Hom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4636E2E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586BDFE" w14:textId="756922BD" w:rsidR="005C0871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9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61ABCC6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7AC8F655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3D3386AD" w14:textId="0A9F0535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CC266AC" w14:textId="60DF477A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FA64F6">
              <w:rPr>
                <w:rFonts w:cs="B Mitra"/>
                <w:sz w:val="16"/>
                <w:szCs w:val="18"/>
              </w:rPr>
              <w:t>Haniye</w:t>
            </w:r>
            <w:proofErr w:type="spellEnd"/>
            <w:r w:rsidRPr="00FA64F6">
              <w:rPr>
                <w:rFonts w:cs="B Mitra"/>
                <w:sz w:val="16"/>
                <w:szCs w:val="18"/>
              </w:rPr>
              <w:t xml:space="preserve"> Abbasi, Abdolreza Rasouli Kenari* &amp; Mahboubeh Shams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E9CDCB" w14:textId="14872226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3/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C88C195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5774CFE" w14:textId="6A70D4D1" w:rsidR="005C0871" w:rsidRPr="00164613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5C24E7">
              <w:rPr>
                <w:rFonts w:cs="B Mitra"/>
                <w:sz w:val="16"/>
                <w:szCs w:val="18"/>
              </w:rPr>
              <w:t>09296212</w:t>
            </w:r>
          </w:p>
        </w:tc>
      </w:tr>
      <w:tr w:rsidR="00E90515" w:rsidRPr="004E01CB" w14:paraId="5E2C36F1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04063E" w14:textId="72F1B5AB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4702E40" w14:textId="6AD3DD0B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Journal of Supercomputing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EAB09CB" w14:textId="10CF71BC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45ACE">
              <w:rPr>
                <w:rFonts w:cs="B Mitra"/>
                <w:sz w:val="16"/>
                <w:szCs w:val="18"/>
              </w:rPr>
              <w:t xml:space="preserve">Spring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A38199" w14:textId="014AFFF5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45ACE">
              <w:rPr>
                <w:rFonts w:cs="B Mitra"/>
                <w:sz w:val="16"/>
                <w:szCs w:val="18"/>
              </w:rPr>
              <w:t>Netherlan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5AF7DAF" w14:textId="70D8D640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Reinforcement learning for traffic light control with emphasis on emergency vehicl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87577C4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D808833" w14:textId="211BB8CD" w:rsidR="005C0871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8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976C24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791C6928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36F5D8E1" w14:textId="51FB19B1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8E0D1A" w14:textId="70C60EB9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Mahboubeh Shamsi, Abdolreza Rasouli Kenari*, Roghayeh Aghamohammad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4995E5C" w14:textId="6CF030F5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/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AC5C6EF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6DC506" w14:textId="302B1747" w:rsidR="005C0871" w:rsidRPr="00164613" w:rsidRDefault="00252CC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5C24E7">
              <w:rPr>
                <w:rFonts w:cs="B Mitra"/>
                <w:sz w:val="16"/>
                <w:szCs w:val="18"/>
              </w:rPr>
              <w:t>15730484</w:t>
            </w:r>
          </w:p>
        </w:tc>
      </w:tr>
      <w:tr w:rsidR="00E90515" w:rsidRPr="004E01CB" w14:paraId="3BD5971B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0430A7" w14:textId="3DD356E9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FCB3229" w14:textId="5CD3E6BB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JOURNAL of Ambient Intelligence and Humanized Computing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1503147" w14:textId="79E6CB7A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71147">
              <w:rPr>
                <w:rFonts w:cs="B Mitra"/>
                <w:sz w:val="16"/>
                <w:szCs w:val="18"/>
              </w:rPr>
              <w:t>Springer Verlag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C7F373A" w14:textId="6F209A7D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F71147">
              <w:rPr>
                <w:rFonts w:cs="B Mitra"/>
                <w:sz w:val="16"/>
                <w:szCs w:val="18"/>
              </w:rPr>
              <w:t>Germany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7767C04" w14:textId="49A03DDA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Hadoop Deep Neural Network for offending driv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809E64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C491C66" w14:textId="061C71BB" w:rsidR="005C0871" w:rsidRDefault="005C24E7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9158660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39D0DA01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5BD34620" w14:textId="1C483CFF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3627FE" w14:textId="792FD5A0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Asadianfam, Shiva, Mahboubeh, Shamsi, and Abdolreza Rasouli, Kenari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A92A77" w14:textId="7DC34131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/Q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7CF0659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C336C7B" w14:textId="5DE42756" w:rsidR="005C0871" w:rsidRPr="00164613" w:rsidRDefault="005C24E7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5C24E7">
              <w:rPr>
                <w:rFonts w:cs="B Mitra"/>
                <w:sz w:val="16"/>
                <w:szCs w:val="18"/>
              </w:rPr>
              <w:t>18685145</w:t>
            </w:r>
          </w:p>
        </w:tc>
      </w:tr>
      <w:tr w:rsidR="00E90515" w:rsidRPr="004E01CB" w14:paraId="066AC24B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70CC83F" w14:textId="6FB9F0CC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06B096E" w14:textId="484777F6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OPSEARC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55940E" w14:textId="38B0F57C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CB5D72">
              <w:rPr>
                <w:rFonts w:cs="B Mitra"/>
                <w:sz w:val="16"/>
                <w:szCs w:val="18"/>
              </w:rPr>
              <w:t xml:space="preserve">Spring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F1DC7C8" w14:textId="77C674AE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CB5D72">
              <w:rPr>
                <w:rFonts w:cs="B Mitra"/>
                <w:sz w:val="16"/>
                <w:szCs w:val="18"/>
              </w:rPr>
              <w:t>Indi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48636AC" w14:textId="23719D8D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A hyper-heuristic selector algorithm for cloud computing scheduling based on workflow featur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BEC376F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01753B9" w14:textId="3E531EB2" w:rsidR="005C0871" w:rsidRDefault="005C24E7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7FBEBF5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29F3B51A" w14:textId="7697F3D0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5777892" w14:textId="3B23563C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Kenari, Abdolreza Rasouli*, and Mahboubeh, Shamsi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592F83" w14:textId="5C41A84C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F809074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2328025" w14:textId="7545B428" w:rsidR="005C0871" w:rsidRPr="00164613" w:rsidRDefault="005C24E7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5C24E7">
              <w:rPr>
                <w:rFonts w:cs="B Mitra"/>
                <w:sz w:val="16"/>
                <w:szCs w:val="18"/>
              </w:rPr>
              <w:t>00303887</w:t>
            </w:r>
          </w:p>
        </w:tc>
      </w:tr>
      <w:tr w:rsidR="008F5A29" w:rsidRPr="004E01CB" w14:paraId="66729005" w14:textId="77777777" w:rsidTr="004F390C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30C998" w14:textId="7320F6A3" w:rsidR="00C6288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B2B62C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 xml:space="preserve">Journal of Algorithms and Computation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036352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261BBC">
              <w:rPr>
                <w:rFonts w:cs="B Mitra"/>
                <w:sz w:val="16"/>
                <w:szCs w:val="18"/>
              </w:rPr>
              <w:t>University of Tehr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D05F024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07F17">
              <w:rPr>
                <w:rFonts w:cs="B Mitra"/>
                <w:sz w:val="16"/>
                <w:szCs w:val="18"/>
              </w:rPr>
              <w:t>Ir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DA8D7E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Negative Cost Girth Problem using Map-Reduce Framework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72CA5B" w14:textId="77777777" w:rsidR="00C62883" w:rsidRPr="004E01CB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علمی پژوهش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C9C5A5" w14:textId="77777777" w:rsidR="00C6288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8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3B03AD0" w14:textId="3A337129" w:rsidR="00C62883" w:rsidRPr="00A81F7E" w:rsidRDefault="00C62883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C62883">
              <w:rPr>
                <w:rFonts w:cs="B Mitra"/>
                <w:sz w:val="16"/>
                <w:szCs w:val="18"/>
                <w:rtl/>
              </w:rPr>
              <w:t>علم</w:t>
            </w:r>
            <w:r w:rsidRPr="00C62883">
              <w:rPr>
                <w:rFonts w:cs="B Mitra" w:hint="cs"/>
                <w:sz w:val="16"/>
                <w:szCs w:val="18"/>
                <w:rtl/>
              </w:rPr>
              <w:t>ی</w:t>
            </w:r>
            <w:r w:rsidRPr="00C62883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C62883">
              <w:rPr>
                <w:rFonts w:cs="B Mitra" w:hint="cs"/>
                <w:sz w:val="16"/>
                <w:szCs w:val="18"/>
                <w:rtl/>
              </w:rPr>
              <w:t>ی</w:t>
            </w:r>
            <w:r w:rsidRPr="00C62883">
              <w:rPr>
                <w:rFonts w:cs="B Mitra"/>
                <w:sz w:val="16"/>
                <w:szCs w:val="18"/>
                <w:rtl/>
              </w:rPr>
              <w:t xml:space="preserve"> وزارت</w:t>
            </w:r>
            <w:r w:rsidRPr="00C62883">
              <w:rPr>
                <w:rFonts w:cs="B Mitra" w:hint="cs"/>
                <w:sz w:val="16"/>
                <w:szCs w:val="18"/>
                <w:rtl/>
              </w:rPr>
              <w:t>ی</w:t>
            </w:r>
            <w:r w:rsidRPr="00C62883">
              <w:rPr>
                <w:rFonts w:cs="B Mitra" w:hint="eastAsia"/>
                <w:sz w:val="16"/>
                <w:szCs w:val="18"/>
                <w:rtl/>
              </w:rPr>
              <w:t>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ACCF861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Mahboubeh Shamsi, Abdolreza Rasouli Kenari*, Roghayeh Aghamohammad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46191A1" w14:textId="77777777" w:rsidR="00C6288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رتبه ب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E1CB903" w14:textId="77777777" w:rsidR="00C62883" w:rsidRPr="004E01CB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EF274AA" w14:textId="77777777" w:rsidR="00C62883" w:rsidRPr="0016461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E90515">
              <w:rPr>
                <w:rFonts w:cs="B Mitra"/>
                <w:sz w:val="16"/>
                <w:szCs w:val="18"/>
              </w:rPr>
              <w:t>24762776</w:t>
            </w:r>
          </w:p>
        </w:tc>
      </w:tr>
      <w:tr w:rsidR="00E90515" w:rsidRPr="004E01CB" w14:paraId="65191E9B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76DCA67" w14:textId="289FF7EA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9FAA56A" w14:textId="2FF92342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ournal of Nanoparticle Researc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A89EBC" w14:textId="03CA7139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Spring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2DE7A38" w14:textId="08664DCF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Netherlan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C03B414" w14:textId="57C3B738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A </w:t>
            </w:r>
            <w:proofErr w:type="spellStart"/>
            <w:r w:rsidRPr="00A81F7E">
              <w:rPr>
                <w:rFonts w:cs="B Mitra"/>
                <w:sz w:val="16"/>
                <w:szCs w:val="18"/>
              </w:rPr>
              <w:t>nonparabolic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 xml:space="preserve"> conduction band study of circular quantum dot optical properties: modeling of surface roughness by using Koch snowflak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5200ECE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9E49668" w14:textId="0A58C1F4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9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15629E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71750AFB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116AD5A5" w14:textId="3233393E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A92E7D1" w14:textId="7227D550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M </w:t>
            </w:r>
            <w:proofErr w:type="spellStart"/>
            <w:r w:rsidRPr="00A81F7E">
              <w:rPr>
                <w:rFonts w:cs="B Mitra"/>
                <w:sz w:val="16"/>
                <w:szCs w:val="18"/>
              </w:rPr>
              <w:t>Solaimani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>*, Abdolreza Rasouli Kenar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0D424B5" w14:textId="7D2F5D70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3/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590D6D2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08E106F" w14:textId="1D2089CD" w:rsidR="005C0871" w:rsidRPr="00164613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B437A">
              <w:rPr>
                <w:rFonts w:cs="B Mitra"/>
                <w:sz w:val="16"/>
                <w:szCs w:val="18"/>
              </w:rPr>
              <w:t>13880764</w:t>
            </w:r>
          </w:p>
        </w:tc>
      </w:tr>
      <w:tr w:rsidR="00E90515" w:rsidRPr="004E01CB" w14:paraId="79ED8C38" w14:textId="77777777" w:rsidTr="00262AEC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6FEEB0B" w14:textId="5AFE52AC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C8BD759" w14:textId="19BD1C2E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Multimedia Tools and Application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BD11658" w14:textId="06EEDF17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Spring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F5323D5" w14:textId="14F128AF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Netherlan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927194" w14:textId="02B28550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TVD-MRDL: traffic violation detection system using MapReduce-based deep learning for large-scale data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41C1461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46B05F" w14:textId="15B10955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9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BFCF5B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3082BFDC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46E8EBE7" w14:textId="230720AF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AECA04" w14:textId="637D912B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hiva Asadianfam, Mahboubeh Shamsi*, Abdolreza Rasouli Kenar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C88F821" w14:textId="63371648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/Q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DA413C8" w14:textId="5A643E82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 xml:space="preserve">30%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97BAFF" w14:textId="70EF6001" w:rsidR="005C0871" w:rsidRPr="00164613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B437A">
              <w:rPr>
                <w:rFonts w:cs="B Mitra"/>
                <w:sz w:val="16"/>
                <w:szCs w:val="18"/>
              </w:rPr>
              <w:t>13807501</w:t>
            </w:r>
          </w:p>
        </w:tc>
      </w:tr>
      <w:tr w:rsidR="00E90515" w:rsidRPr="004E01CB" w14:paraId="5099F5BE" w14:textId="77777777" w:rsidTr="00262AEC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81BBB7F" w14:textId="181F2C8C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AF49E07" w14:textId="2A42F69C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Multimedia Tools and Application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55F3070" w14:textId="65FB760B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Spring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FD1ED83" w14:textId="7AEC66C0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Netherlan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391969B" w14:textId="5A2EBD06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Big data platform of traffic violation detection system: identifying the risky behaviors of vehicle driv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34B6DE2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FC34C13" w14:textId="4E1670F6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9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F868C7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4DD88B36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224A27A2" w14:textId="07616632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DF2435" w14:textId="3E9A3BE5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hiva Asadianfam, Mahboubeh Shamsi*, Abdolreza Rasouli Kenar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87CBB21" w14:textId="3DF88EB7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/Q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23AB78" w14:textId="52BEF78A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 xml:space="preserve">30%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775E334" w14:textId="102CEFAB" w:rsidR="005C0871" w:rsidRPr="00164613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B437A">
              <w:rPr>
                <w:rFonts w:cs="B Mitra"/>
                <w:sz w:val="16"/>
                <w:szCs w:val="18"/>
              </w:rPr>
              <w:t>13807501</w:t>
            </w:r>
          </w:p>
        </w:tc>
      </w:tr>
      <w:tr w:rsidR="00E90515" w:rsidRPr="004E01CB" w14:paraId="36CDE056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B1AA42E" w14:textId="41DF8BB8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81954A6" w14:textId="7AD7EC9C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nternational Journal of Communication System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ED13945" w14:textId="489D25DE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ohn Wiley &amp; Sons Inc.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B8F0B84" w14:textId="4FC27F9A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United Stat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9B9C61B" w14:textId="73A61B7F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A learning</w:t>
            </w:r>
            <w:r w:rsidRPr="00A81F7E">
              <w:rPr>
                <w:rFonts w:ascii="Cambria Math" w:hAnsi="Cambria Math" w:cs="Cambria Math"/>
                <w:sz w:val="16"/>
                <w:szCs w:val="18"/>
              </w:rPr>
              <w:t>‐</w:t>
            </w:r>
            <w:r w:rsidRPr="00A81F7E">
              <w:rPr>
                <w:rFonts w:cs="B Mitra"/>
                <w:sz w:val="16"/>
                <w:szCs w:val="18"/>
              </w:rPr>
              <w:t>based approach for virtual machine placement in cloud data cent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6F1DD17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7BB88AE" w14:textId="4679CE33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9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9E84621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6ED74464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5077666F" w14:textId="53679974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76CAFC" w14:textId="77777777" w:rsidR="005C0871" w:rsidRPr="00A81F7E" w:rsidRDefault="005C0871" w:rsidP="005C087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Mostafa </w:t>
            </w:r>
            <w:proofErr w:type="spellStart"/>
            <w:r w:rsidRPr="00A81F7E">
              <w:rPr>
                <w:rFonts w:cs="B Mitra"/>
                <w:sz w:val="16"/>
                <w:szCs w:val="18"/>
              </w:rPr>
              <w:t>Ghobaei</w:t>
            </w:r>
            <w:proofErr w:type="spellEnd"/>
            <w:r w:rsidRPr="00A81F7E">
              <w:rPr>
                <w:rFonts w:ascii="Cambria Math" w:hAnsi="Cambria Math" w:cs="B Mitra"/>
                <w:sz w:val="16"/>
                <w:szCs w:val="18"/>
              </w:rPr>
              <w:t>‐</w:t>
            </w:r>
            <w:r w:rsidRPr="00A81F7E">
              <w:rPr>
                <w:rFonts w:cs="B Mitra"/>
                <w:sz w:val="16"/>
                <w:szCs w:val="18"/>
              </w:rPr>
              <w:t>Arani, Ali Asghar Rahmanian, Mahboubeh Shamsi*</w:t>
            </w:r>
            <w:r w:rsidRPr="00A81F7E">
              <w:rPr>
                <w:rFonts w:cs="B Mitra"/>
                <w:sz w:val="16"/>
                <w:szCs w:val="18"/>
                <w:rtl/>
              </w:rPr>
              <w:t>,</w:t>
            </w:r>
          </w:p>
          <w:p w14:paraId="0FA18765" w14:textId="10560934" w:rsidR="005C0871" w:rsidRPr="00A81F7E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Abdolreza Rasouli</w:t>
            </w:r>
            <w:r w:rsidRPr="00A81F7E">
              <w:rPr>
                <w:rFonts w:ascii="Cambria Math" w:hAnsi="Cambria Math" w:cs="B Mitra"/>
                <w:sz w:val="16"/>
                <w:szCs w:val="18"/>
              </w:rPr>
              <w:t xml:space="preserve"> </w:t>
            </w:r>
            <w:r w:rsidRPr="00A81F7E">
              <w:rPr>
                <w:rFonts w:cs="B Mitra"/>
                <w:sz w:val="16"/>
                <w:szCs w:val="18"/>
              </w:rPr>
              <w:t>Kenar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2D3E3B7" w14:textId="4FABD9B2" w:rsidR="005C0871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3/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5D3BBE5" w14:textId="77777777" w:rsidR="005C0871" w:rsidRPr="004E01CB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DC26EB" w14:textId="0ECB5849" w:rsidR="005C0871" w:rsidRPr="00164613" w:rsidRDefault="005C0871" w:rsidP="005C0871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E82E12">
              <w:rPr>
                <w:rFonts w:cs="B Mitra"/>
                <w:sz w:val="16"/>
                <w:szCs w:val="18"/>
              </w:rPr>
              <w:t>10991131</w:t>
            </w:r>
          </w:p>
        </w:tc>
      </w:tr>
      <w:tr w:rsidR="00C62883" w:rsidRPr="004E01CB" w14:paraId="6B94548A" w14:textId="77777777" w:rsidTr="004F390C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73D1410" w14:textId="6CEAA06F" w:rsidR="00C6288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375712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Optics Communication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141C4A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Elsevier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18E190D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Netherland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363DD37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Optical properties of two-dimensional fractal shaped nanostructures: Comparison of Sierpinski triangles and Sierpinski carpet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92A6A7D" w14:textId="77777777" w:rsidR="00C62883" w:rsidRPr="004E01CB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43F947" w14:textId="77777777" w:rsidR="00C6288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6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9BEF7A7" w14:textId="77777777" w:rsidR="00C62883" w:rsidRPr="00A81F7E" w:rsidRDefault="00C62883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6E2F99DB" w14:textId="77777777" w:rsidR="00C62883" w:rsidRPr="00A81F7E" w:rsidRDefault="00C62883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332E5EBF" w14:textId="77777777" w:rsidR="00C62883" w:rsidRPr="00A81F7E" w:rsidRDefault="00C62883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4F5865A" w14:textId="77777777" w:rsidR="00C62883" w:rsidRPr="00A81F7E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Abdolreza Rasouli Kenari, </w:t>
            </w:r>
            <w:proofErr w:type="spellStart"/>
            <w:proofErr w:type="gramStart"/>
            <w:r w:rsidRPr="00A81F7E">
              <w:rPr>
                <w:rFonts w:cs="B Mitra"/>
                <w:sz w:val="16"/>
                <w:szCs w:val="18"/>
              </w:rPr>
              <w:t>M.Solaimani</w:t>
            </w:r>
            <w:proofErr w:type="spellEnd"/>
            <w:proofErr w:type="gramEnd"/>
            <w:r>
              <w:rPr>
                <w:rFonts w:cs="B Mitra"/>
                <w:sz w:val="16"/>
                <w:szCs w:val="18"/>
              </w:rPr>
              <w:t>*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A2FF0AE" w14:textId="77777777" w:rsidR="00C6288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3/Q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C310FB7" w14:textId="77777777" w:rsidR="00C62883" w:rsidRPr="004E01CB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134A46A" w14:textId="77777777" w:rsidR="00C62883" w:rsidRPr="00164613" w:rsidRDefault="00C62883" w:rsidP="004F390C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164613">
              <w:rPr>
                <w:rFonts w:cs="B Mitra"/>
                <w:sz w:val="16"/>
                <w:szCs w:val="18"/>
              </w:rPr>
              <w:t>00304018</w:t>
            </w:r>
          </w:p>
        </w:tc>
      </w:tr>
      <w:tr w:rsidR="00E90515" w:rsidRPr="004E01CB" w14:paraId="17531D1E" w14:textId="77777777" w:rsidTr="00B5099A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1BC8FC8" w14:textId="0C3C1974" w:rsidR="00B5099A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9E4C366" w14:textId="22619C63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463CE8">
              <w:rPr>
                <w:rFonts w:cs="B Mitra"/>
                <w:sz w:val="16"/>
                <w:szCs w:val="18"/>
                <w:rtl/>
              </w:rPr>
              <w:t>مجله پژوهش ف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ز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ک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ا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828EE6E" w14:textId="687A38C7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C6AFB">
              <w:rPr>
                <w:rFonts w:cs="B Mitra"/>
                <w:sz w:val="16"/>
                <w:szCs w:val="18"/>
              </w:rPr>
              <w:t>Isfahan University of Technology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54FCBA6" w14:textId="04C65F46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07F17">
              <w:rPr>
                <w:rFonts w:cs="B Mitra"/>
                <w:sz w:val="16"/>
                <w:szCs w:val="18"/>
              </w:rPr>
              <w:t>Ir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1448967" w14:textId="59C8ECBF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463CE8">
              <w:rPr>
                <w:rFonts w:cs="B Mitra"/>
                <w:sz w:val="16"/>
                <w:szCs w:val="18"/>
                <w:rtl/>
              </w:rPr>
              <w:t>س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ما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فاز مدل ها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زنبرگ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: روش 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ادگ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ماش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D58160C" w14:textId="0DE6A241" w:rsidR="00B5099A" w:rsidRPr="004E01CB" w:rsidRDefault="00B5099A" w:rsidP="00B5099A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C6AFB">
              <w:rPr>
                <w:rFonts w:cs="B Mitra"/>
                <w:sz w:val="16"/>
                <w:szCs w:val="18"/>
                <w:rtl/>
              </w:rPr>
              <w:t>علم</w:t>
            </w:r>
            <w:r w:rsidRPr="00DC6AFB">
              <w:rPr>
                <w:rFonts w:cs="B Mitra" w:hint="cs"/>
                <w:sz w:val="16"/>
                <w:szCs w:val="18"/>
                <w:rtl/>
              </w:rPr>
              <w:t>ی</w:t>
            </w:r>
            <w:r w:rsidRPr="00DC6AFB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DC6AFB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752BE33" w14:textId="4826F489" w:rsidR="00B5099A" w:rsidRDefault="00E90515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99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C577D78" w14:textId="4C43FE3A" w:rsidR="00B5099A" w:rsidRPr="00A81F7E" w:rsidRDefault="00B5099A" w:rsidP="00B5099A">
            <w:pPr>
              <w:jc w:val="center"/>
              <w:rPr>
                <w:rFonts w:cs="B Mitra"/>
                <w:sz w:val="16"/>
                <w:szCs w:val="18"/>
              </w:rPr>
            </w:pPr>
            <w:r w:rsidRPr="00DC6AFB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7567B8" w14:textId="7C075637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463CE8">
              <w:rPr>
                <w:rFonts w:cs="B Mitra"/>
                <w:sz w:val="16"/>
                <w:szCs w:val="18"/>
                <w:rtl/>
              </w:rPr>
              <w:t>محمدحس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زارع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 xml:space="preserve">*، 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عبدالرضا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رسول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18D2E4" w14:textId="2039FBFE" w:rsidR="00B5099A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DC6AFB">
              <w:rPr>
                <w:rFonts w:cs="B Mitra"/>
                <w:sz w:val="16"/>
                <w:szCs w:val="18"/>
              </w:rPr>
              <w:t>Q</w:t>
            </w:r>
            <w:r>
              <w:rPr>
                <w:rFonts w:cs="B Mitra"/>
                <w:sz w:val="16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55F2E85" w14:textId="77777777" w:rsidR="00B5099A" w:rsidRPr="004E01CB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889F46" w14:textId="184F7DEA" w:rsidR="00B5099A" w:rsidRPr="00164613" w:rsidRDefault="00E90515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E90515">
              <w:rPr>
                <w:rFonts w:cs="B Mitra"/>
                <w:sz w:val="16"/>
                <w:szCs w:val="18"/>
              </w:rPr>
              <w:t>16826957</w:t>
            </w:r>
          </w:p>
        </w:tc>
      </w:tr>
      <w:tr w:rsidR="00E90515" w:rsidRPr="004E01CB" w14:paraId="4641C8C1" w14:textId="77777777" w:rsidTr="00B5099A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CD80980" w14:textId="0AF4B6AC" w:rsidR="00B5099A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lastRenderedPageBreak/>
              <w:t>1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6F12F24" w14:textId="15B94FD1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>نشر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ه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فناور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اطلاعات و ارتباطات انتظام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(فاوا)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DAA6864" w14:textId="33E11511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577205">
              <w:rPr>
                <w:rFonts w:cs="B Mitra"/>
                <w:sz w:val="16"/>
                <w:szCs w:val="18"/>
                <w:rtl/>
              </w:rPr>
              <w:t>پژوهشگاه علوم انتظام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و مطالعات اجتماع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ناجا- مرکز تحق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 w:hint="eastAsia"/>
                <w:sz w:val="16"/>
                <w:szCs w:val="18"/>
                <w:rtl/>
              </w:rPr>
              <w:t>قات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کاربرد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فاوا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D73CF40" w14:textId="4941AD16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F07F17">
              <w:rPr>
                <w:rFonts w:cs="B Mitra"/>
                <w:sz w:val="16"/>
                <w:szCs w:val="18"/>
              </w:rPr>
              <w:t>Ir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EE274BC" w14:textId="0C2F365A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>ارائه روش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ر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زمان‌بند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وظ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ف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متناوب و وابسته در سامانه‌ه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‌درنگ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حران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>-مختلط چندهسته‌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ا هدف کاهش تعداد قبضه‌ها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0A529C3" w14:textId="0B0FA154" w:rsidR="00B5099A" w:rsidRPr="004E01CB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>علم</w:t>
            </w:r>
            <w:r w:rsidRPr="003F1AC8">
              <w:rPr>
                <w:rFonts w:cs="B Mitra" w:hint="cs"/>
                <w:sz w:val="16"/>
                <w:szCs w:val="18"/>
                <w:rtl/>
              </w:rPr>
              <w:t>ی</w:t>
            </w:r>
            <w:r w:rsidRPr="003F1AC8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3F1AC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B3FF309" w14:textId="2F257D5B" w:rsidR="00B5099A" w:rsidRDefault="003E6499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9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77CD7BA" w14:textId="77777777" w:rsidR="00B5099A" w:rsidRPr="003F1AC8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</w:rPr>
              <w:t>ISC</w:t>
            </w:r>
          </w:p>
          <w:p w14:paraId="7F5B67E6" w14:textId="13ED20CA" w:rsidR="00B5099A" w:rsidRPr="00A81F7E" w:rsidRDefault="00B5099A" w:rsidP="00B5099A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0ADD544" w14:textId="40837657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>فاطمه آزاد؛ مرتض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محجل کفشدوز</w:t>
            </w:r>
            <w:r>
              <w:rPr>
                <w:rFonts w:cs="B Mitra" w:hint="cs"/>
                <w:sz w:val="16"/>
                <w:szCs w:val="18"/>
                <w:rtl/>
              </w:rPr>
              <w:t>*</w:t>
            </w:r>
            <w:r w:rsidRPr="000E5308">
              <w:rPr>
                <w:rFonts w:cs="B Mitra"/>
                <w:sz w:val="16"/>
                <w:szCs w:val="18"/>
                <w:rtl/>
              </w:rPr>
              <w:t>؛ عبدالرضا رسول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7DB9580" w14:textId="1C09E427" w:rsidR="00B5099A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>رتبه ب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E033CD3" w14:textId="77777777" w:rsidR="00B5099A" w:rsidRPr="004E01CB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D411EA6" w14:textId="514CD406" w:rsidR="00B5099A" w:rsidRPr="00164613" w:rsidRDefault="00E90515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E90515">
              <w:rPr>
                <w:rFonts w:cs="B Mitra"/>
                <w:sz w:val="16"/>
                <w:szCs w:val="18"/>
              </w:rPr>
              <w:t>21171876</w:t>
            </w:r>
          </w:p>
        </w:tc>
      </w:tr>
      <w:tr w:rsidR="00E90515" w:rsidRPr="004E01CB" w14:paraId="4663F96A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59D7BDD" w14:textId="3C3B0EB2" w:rsidR="00B5099A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5A59EA9" w14:textId="442CAF8A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نش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>-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ناو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موزش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DC476EA" w14:textId="01571F22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دانشگاه تر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ش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د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رج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ی</w:t>
            </w: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12A75B" w14:textId="06521CFE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ای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7AB184F" w14:textId="172EF440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D6D66">
              <w:rPr>
                <w:rFonts w:cs="B Mitra"/>
                <w:sz w:val="16"/>
                <w:szCs w:val="18"/>
                <w:rtl/>
              </w:rPr>
              <w:t>طراح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 w:rsidRPr="00AD6D66">
              <w:rPr>
                <w:rFonts w:cs="B Mitra"/>
                <w:sz w:val="16"/>
                <w:szCs w:val="18"/>
                <w:rtl/>
              </w:rPr>
              <w:t xml:space="preserve"> س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 w:rsidRPr="00AD6D66">
              <w:rPr>
                <w:rFonts w:cs="B Mitra" w:hint="eastAsia"/>
                <w:sz w:val="16"/>
                <w:szCs w:val="18"/>
                <w:rtl/>
              </w:rPr>
              <w:t>ستم</w:t>
            </w:r>
            <w:r w:rsidRPr="00AD6D66">
              <w:rPr>
                <w:rFonts w:cs="B Mitra"/>
                <w:sz w:val="16"/>
                <w:szCs w:val="18"/>
                <w:rtl/>
              </w:rPr>
              <w:t xml:space="preserve"> مترجم مبتن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 w:rsidRPr="00AD6D66">
              <w:rPr>
                <w:rFonts w:cs="B Mitra"/>
                <w:sz w:val="16"/>
                <w:szCs w:val="18"/>
                <w:rtl/>
              </w:rPr>
              <w:t xml:space="preserve"> بر آواتار زبان فارس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 w:rsidRPr="00AD6D66">
              <w:rPr>
                <w:rFonts w:cs="B Mitra"/>
                <w:sz w:val="16"/>
                <w:szCs w:val="18"/>
                <w:rtl/>
              </w:rPr>
              <w:t xml:space="preserve"> به زبان اشاره فارس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9D08F20" w14:textId="7F5CEE28" w:rsidR="00B5099A" w:rsidRPr="004E01CB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10FA55A" w14:textId="2B296A3A" w:rsidR="00B5099A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8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04748BB" w14:textId="6EDCFC1F" w:rsidR="00B5099A" w:rsidRPr="00A81F7E" w:rsidRDefault="00B5099A" w:rsidP="00B5099A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9BE2260" w14:textId="2EC13549" w:rsidR="00B5099A" w:rsidRPr="00A81F7E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D6D66">
              <w:rPr>
                <w:rFonts w:cs="B Mitra"/>
                <w:sz w:val="16"/>
                <w:szCs w:val="18"/>
                <w:rtl/>
              </w:rPr>
              <w:t>محبوبه شمس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*، </w:t>
            </w:r>
            <w:r w:rsidRPr="00AD6D66">
              <w:rPr>
                <w:rFonts w:cs="B Mitra"/>
                <w:sz w:val="16"/>
                <w:szCs w:val="18"/>
                <w:rtl/>
              </w:rPr>
              <w:t>مرض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 w:rsidRPr="00AD6D66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D6D66">
              <w:rPr>
                <w:rFonts w:cs="B Mitra"/>
                <w:sz w:val="16"/>
                <w:szCs w:val="18"/>
                <w:rtl/>
              </w:rPr>
              <w:t xml:space="preserve"> د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 w:rsidRPr="00AD6D66">
              <w:rPr>
                <w:rFonts w:cs="B Mitra" w:hint="eastAsia"/>
                <w:sz w:val="16"/>
                <w:szCs w:val="18"/>
                <w:rtl/>
              </w:rPr>
              <w:t>وان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>
              <w:rPr>
                <w:rFonts w:cs="B Mitra" w:hint="cs"/>
                <w:sz w:val="16"/>
                <w:szCs w:val="18"/>
                <w:rtl/>
              </w:rPr>
              <w:t>،</w:t>
            </w:r>
            <w:r w:rsidRPr="00AD6D66">
              <w:rPr>
                <w:rFonts w:cs="B Mitra"/>
                <w:sz w:val="16"/>
                <w:szCs w:val="18"/>
                <w:rtl/>
              </w:rPr>
              <w:t xml:space="preserve"> عبدالرضا رسول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  <w:r w:rsidRPr="00AD6D66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D6D66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E397AB0" w14:textId="45260D75" w:rsidR="00B5099A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E24AC84" w14:textId="77777777" w:rsidR="00B5099A" w:rsidRPr="004E01CB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FFB4A73" w14:textId="5FDF1679" w:rsidR="00B5099A" w:rsidRPr="00164613" w:rsidRDefault="00B5099A" w:rsidP="00B5099A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B437A">
              <w:rPr>
                <w:rFonts w:cs="B Mitra"/>
                <w:sz w:val="16"/>
                <w:szCs w:val="18"/>
              </w:rPr>
              <w:t>23455462</w:t>
            </w:r>
          </w:p>
        </w:tc>
      </w:tr>
      <w:tr w:rsidR="00C62883" w:rsidRPr="004E01CB" w14:paraId="6C153B60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1987454" w14:textId="2B3F1C1B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0B3861E" w14:textId="0F3A1763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فصلنامه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>-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رماند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کنترل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22D114D" w14:textId="429FDBD3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انجمن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رماند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کنترل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5FDA019" w14:textId="09C10399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DF3B2D9" w14:textId="4CB3C52B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تشخ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ص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تخلف رانندگان با استفاده از نگاشت کاهش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92131E3" w14:textId="279FF27E" w:rsidR="00C62883" w:rsidRPr="004E01CB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983791A" w14:textId="3E268685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8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3C9B7A8" w14:textId="01C59107" w:rsidR="00C62883" w:rsidRPr="00A81F7E" w:rsidRDefault="00C62883" w:rsidP="00C62883">
            <w:pPr>
              <w:jc w:val="center"/>
              <w:rPr>
                <w:rFonts w:cs="B Mitra"/>
                <w:sz w:val="16"/>
                <w:szCs w:val="18"/>
              </w:rPr>
            </w:pPr>
            <w:r w:rsidRPr="00C62883">
              <w:rPr>
                <w:rFonts w:cs="B Mitra"/>
                <w:sz w:val="16"/>
                <w:szCs w:val="18"/>
                <w:rtl/>
              </w:rPr>
              <w:t>علم</w:t>
            </w:r>
            <w:r w:rsidRPr="00C62883">
              <w:rPr>
                <w:rFonts w:cs="B Mitra" w:hint="cs"/>
                <w:sz w:val="16"/>
                <w:szCs w:val="18"/>
                <w:rtl/>
              </w:rPr>
              <w:t>ی</w:t>
            </w:r>
            <w:r w:rsidRPr="00C62883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C62883">
              <w:rPr>
                <w:rFonts w:cs="B Mitra" w:hint="cs"/>
                <w:sz w:val="16"/>
                <w:szCs w:val="18"/>
                <w:rtl/>
              </w:rPr>
              <w:t>ی</w:t>
            </w:r>
            <w:r w:rsidRPr="00C62883">
              <w:rPr>
                <w:rFonts w:cs="B Mitra"/>
                <w:sz w:val="16"/>
                <w:szCs w:val="18"/>
                <w:rtl/>
              </w:rPr>
              <w:t xml:space="preserve"> وزارت</w:t>
            </w:r>
            <w:r w:rsidRPr="00C62883">
              <w:rPr>
                <w:rFonts w:cs="B Mitra" w:hint="cs"/>
                <w:sz w:val="16"/>
                <w:szCs w:val="18"/>
                <w:rtl/>
              </w:rPr>
              <w:t>ی</w:t>
            </w:r>
            <w:r w:rsidRPr="00C62883">
              <w:rPr>
                <w:rFonts w:cs="B Mitra" w:hint="eastAsia"/>
                <w:sz w:val="16"/>
                <w:szCs w:val="18"/>
                <w:rtl/>
              </w:rPr>
              <w:t>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C978060" w14:textId="67035F60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وا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س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ان‌فام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/>
                <w:sz w:val="16"/>
                <w:szCs w:val="18"/>
                <w:rtl/>
              </w:rPr>
              <w:t>، 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B249C46" w14:textId="53D7A05A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ج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8BE227" w14:textId="58B21D2E" w:rsidR="00C62883" w:rsidRPr="004E01CB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 xml:space="preserve">30%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F6FB8E7" w14:textId="42021B85" w:rsidR="00C62883" w:rsidRPr="0016461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6458055</w:t>
            </w:r>
          </w:p>
        </w:tc>
      </w:tr>
      <w:tr w:rsidR="00C62883" w:rsidRPr="004E01CB" w14:paraId="52B148F3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4836D93" w14:textId="6223E31D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10F639D" w14:textId="59659E3E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نش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>-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ناو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موزش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66D5541" w14:textId="2A749408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دانشگاه تر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ش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د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رج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ی</w:t>
            </w: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6C6293" w14:textId="555FBE3D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ای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80E7194" w14:textId="55120100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ست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موزش تشخ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ص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تصح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ح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بهام کلمات، بر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فز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ش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ار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ترجم متن فار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ه زبان اشاره با استفاده از آنتولوژ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D27FBE0" w14:textId="2EBD4AD9" w:rsidR="00C62883" w:rsidRPr="004E01CB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1F6BAA9" w14:textId="2EED2540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88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163A9A7" w14:textId="5ABAC77D" w:rsidR="00C62883" w:rsidRPr="00A81F7E" w:rsidRDefault="00C62883" w:rsidP="00C628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77057B8" w14:textId="4A83EBF0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حمد لطافت ابربکوه، 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BE1F58D" w14:textId="41FF34BF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Q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695F58B" w14:textId="77777777" w:rsidR="00C62883" w:rsidRPr="004E01CB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1F9AEBD" w14:textId="76976610" w:rsidR="00C62883" w:rsidRPr="0016461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9B437A">
              <w:rPr>
                <w:rFonts w:cs="B Mitra"/>
                <w:sz w:val="16"/>
                <w:szCs w:val="18"/>
              </w:rPr>
              <w:t>23455462</w:t>
            </w:r>
          </w:p>
        </w:tc>
      </w:tr>
      <w:tr w:rsidR="00C62883" w:rsidRPr="004E01CB" w14:paraId="5824CC13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9245E89" w14:textId="69FD3D5A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4B68BD" w14:textId="2BE65CAE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تحق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قا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نابع آب 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EFDF2A1" w14:textId="3F7E3AEE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انجمن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لوم و مهند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نابع آب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51C768" w14:textId="68A78D62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5BAE1C" w14:textId="7EE7C908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برر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ثر استفاده از تب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لا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وجک بر ر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دم‌قطع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دل‌ه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بت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ر شبکه عص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صنوع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ما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اد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فراط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 ز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ش‌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زان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تقاض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ب شرب شه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332D08" w14:textId="1D182F58" w:rsidR="00C62883" w:rsidRPr="004E01CB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55362F9" w14:textId="43DD0B20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8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B08C6D8" w14:textId="1200A165" w:rsidR="00C62883" w:rsidRPr="00A81F7E" w:rsidRDefault="00C62883" w:rsidP="00C628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AC124E2" w14:textId="3D3C6035" w:rsidR="00C62883" w:rsidRPr="00A81F7E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صطف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رضاع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ی، </w:t>
            </w:r>
            <w:r w:rsidRPr="00A81F7E">
              <w:rPr>
                <w:rFonts w:cs="B Mitra"/>
                <w:sz w:val="16"/>
                <w:szCs w:val="18"/>
                <w:rtl/>
              </w:rPr>
              <w:t>عبدالرضا ک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، </w:t>
            </w:r>
            <w:r w:rsidRPr="00A81F7E">
              <w:rPr>
                <w:rFonts w:cs="B Mitra"/>
                <w:sz w:val="16"/>
                <w:szCs w:val="18"/>
                <w:rtl/>
              </w:rPr>
              <w:t>ب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مع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حمدنژا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، </w:t>
            </w:r>
            <w:r w:rsidRPr="00A81F7E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EB0D8D4" w14:textId="0F2135EF" w:rsidR="00C6288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الف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17B180E" w14:textId="77777777" w:rsidR="00C62883" w:rsidRPr="004E01CB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A569F2A" w14:textId="4B89919C" w:rsidR="00C62883" w:rsidRPr="00164613" w:rsidRDefault="00C62883" w:rsidP="00C62883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E82E12">
              <w:rPr>
                <w:rFonts w:cs="B Mitra"/>
                <w:sz w:val="16"/>
                <w:szCs w:val="18"/>
              </w:rPr>
              <w:t>17352347</w:t>
            </w:r>
          </w:p>
        </w:tc>
      </w:tr>
      <w:tr w:rsidR="008F5A29" w:rsidRPr="004E01CB" w14:paraId="770C6424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5080AB3" w14:textId="109BD6AE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08F32B2" w14:textId="778791FC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محاسبات نر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F56D99">
              <w:rPr>
                <w:rFonts w:ascii="Times New Roman" w:hAnsi="Times New Roman" w:cs="Times New Roman" w:hint="cs"/>
                <w:sz w:val="16"/>
                <w:szCs w:val="18"/>
                <w:rtl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دانشگاه کاش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0989CF2" w14:textId="26F86E6E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 xml:space="preserve">دانشگاه کاشان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9C9D84A" w14:textId="23B12B6F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ای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F7B69B2" w14:textId="378C1F3E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8B006C">
              <w:rPr>
                <w:rFonts w:cs="B Mitra"/>
                <w:sz w:val="16"/>
                <w:szCs w:val="18"/>
                <w:rtl/>
              </w:rPr>
              <w:t>راهکارها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تشخ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ص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عملکرد کاربران و ارائه روش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برا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تع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م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زان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خطر رفتار غ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معمـول کـاربران در خانه</w:t>
            </w:r>
            <w:r>
              <w:rPr>
                <w:rFonts w:cs="B Mitra" w:hint="cs"/>
                <w:sz w:val="16"/>
                <w:szCs w:val="18"/>
                <w:rtl/>
              </w:rPr>
              <w:t>‌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هوشمند مبتن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بر منطق فاز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C92B133" w14:textId="5572555A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2A4BBB6" w14:textId="727CDFB3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4C1E1D9" w14:textId="3B9ED269" w:rsidR="008F5A29" w:rsidRPr="00A81F7E" w:rsidRDefault="008F5A29" w:rsidP="008F5A29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D022C88" w14:textId="6E703961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2D5862">
              <w:rPr>
                <w:rFonts w:cs="B Mitra"/>
                <w:sz w:val="16"/>
                <w:szCs w:val="18"/>
                <w:rtl/>
              </w:rPr>
              <w:t>حان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2D5862">
              <w:rPr>
                <w:rFonts w:cs="B Mitra"/>
                <w:sz w:val="16"/>
                <w:szCs w:val="18"/>
                <w:rtl/>
              </w:rPr>
              <w:t xml:space="preserve"> عباس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/>
                <w:sz w:val="16"/>
                <w:szCs w:val="18"/>
                <w:rtl/>
              </w:rPr>
              <w:t xml:space="preserve"> ، محبوبه شمس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/>
                <w:sz w:val="16"/>
                <w:szCs w:val="18"/>
                <w:rtl/>
              </w:rPr>
              <w:t>*، عبدالرضا رسول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7732A0F" w14:textId="56792871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د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8215452" w14:textId="77777777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1ACA396" w14:textId="6EB237C6" w:rsidR="008F5A29" w:rsidRPr="00164613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3223707</w:t>
            </w:r>
          </w:p>
        </w:tc>
      </w:tr>
      <w:tr w:rsidR="008F5A29" w:rsidRPr="004E01CB" w14:paraId="771874F2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23232A0" w14:textId="7E8C3C7B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ACD13B1" w14:textId="05465FD1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محاسبات نر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F56D99">
              <w:rPr>
                <w:rFonts w:ascii="Times New Roman" w:hAnsi="Times New Roman" w:cs="Times New Roman" w:hint="cs"/>
                <w:sz w:val="16"/>
                <w:szCs w:val="18"/>
                <w:rtl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دانشگاه کاش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87958E6" w14:textId="77D67E82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 xml:space="preserve">دانشگاه کاشان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254431A" w14:textId="7AC03A28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ای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59F043A" w14:textId="3B841754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رو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جهت افز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ش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ف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سر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س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 شبکه ه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ما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حسگر 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د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ا ار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روتک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 ل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وند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بت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ر 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ترن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ا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071FF5C" w14:textId="1E413E81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05E418B" w14:textId="215BC2BC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B053228" w14:textId="584A6B01" w:rsidR="008F5A29" w:rsidRPr="00A81F7E" w:rsidRDefault="008F5A29" w:rsidP="008F5A29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1621F5D" w14:textId="39F7F4DB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>، 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lang w:bidi="fa-IR"/>
              </w:rPr>
              <w:t>*</w:t>
            </w:r>
            <w:r w:rsidRPr="00A81F7E">
              <w:rPr>
                <w:rFonts w:cs="B Mitra"/>
                <w:sz w:val="16"/>
                <w:szCs w:val="18"/>
                <w:rtl/>
              </w:rPr>
              <w:t>، 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C5A3622" w14:textId="54EC06C6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د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DBA03B" w14:textId="77777777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39E9DCD" w14:textId="78795A2F" w:rsidR="008F5A29" w:rsidRPr="00164613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3223707</w:t>
            </w:r>
          </w:p>
        </w:tc>
      </w:tr>
      <w:tr w:rsidR="008F5A29" w:rsidRPr="004E01CB" w14:paraId="2EABFD52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023863C" w14:textId="4757F398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DE18766" w14:textId="02BB45F1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A81F7E">
              <w:rPr>
                <w:rFonts w:cs="B Mitra"/>
                <w:sz w:val="16"/>
                <w:szCs w:val="18"/>
              </w:rPr>
              <w:t>Majlesi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 xml:space="preserve"> Journal of Mechatronic System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0141CE3" w14:textId="6576E41F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A81F7E">
              <w:rPr>
                <w:rFonts w:cs="B Mitra"/>
                <w:sz w:val="16"/>
                <w:szCs w:val="18"/>
              </w:rPr>
              <w:t>Majlesi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 xml:space="preserve"> Branch, IA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EA4F938" w14:textId="4EF74F49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Ir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9F9C17E" w14:textId="1D1A7499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Providing a Method to Predict of Students’ academic Status in order to Improve Quality of Educational Proces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D80EB0B" w14:textId="4807A86A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5C5F0F7" w14:textId="31A55BB6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5BA2A32" w14:textId="2FBC322E" w:rsidR="008F5A29" w:rsidRPr="00A81F7E" w:rsidRDefault="008F5A29" w:rsidP="008F5A29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1F17A4E" w14:textId="61DDD91D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Fahimeh Hakimi, Abdolreza Rasouli Kenari*, Hamid Reza Hakimi and Mahboubeh Shamsi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7EE00BD" w14:textId="33556481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د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09F3CFB" w14:textId="77777777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7F35FB8" w14:textId="16DF158A" w:rsidR="008F5A29" w:rsidRPr="00164613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3221089</w:t>
            </w:r>
          </w:p>
        </w:tc>
      </w:tr>
      <w:tr w:rsidR="008F5A29" w:rsidRPr="004E01CB" w14:paraId="709FBBD7" w14:textId="77777777" w:rsidTr="00AD6D66"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6C99D98" w14:textId="7E309214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FAF87E5" w14:textId="074A071C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محاسبات نر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F56D99">
              <w:rPr>
                <w:rFonts w:ascii="Times New Roman" w:hAnsi="Times New Roman" w:cs="Times New Roman" w:hint="cs"/>
                <w:sz w:val="16"/>
                <w:szCs w:val="18"/>
                <w:rtl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دانشگاه کاش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BFD0E18" w14:textId="3DFF6496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 xml:space="preserve">دانشگاه کاشان 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6128783" w14:textId="09C296CD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ایران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FE5696F" w14:textId="091FF4D1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حا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ن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تص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ا استفاده از الگو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خوشه بن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نظارت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ط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ف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F0A8DAF" w14:textId="68D4C445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2EA3B8E" w14:textId="50CA9DD0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39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EFB8D48" w14:textId="081512C0" w:rsidR="008F5A29" w:rsidRPr="00A81F7E" w:rsidRDefault="008F5A29" w:rsidP="008F5A29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367BCB3" w14:textId="2B7D0F97" w:rsidR="008F5A29" w:rsidRPr="00A81F7E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نگار صادق زاده. 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/>
                <w:sz w:val="16"/>
                <w:szCs w:val="18"/>
                <w:rtl/>
              </w:rPr>
              <w:t>, 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DBF0C0D" w14:textId="2F52DEAC" w:rsidR="008F5A29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د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3E0D36" w14:textId="77777777" w:rsidR="008F5A29" w:rsidRPr="004E01CB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88DBD2F" w14:textId="77CBE466" w:rsidR="008F5A29" w:rsidRPr="00164613" w:rsidRDefault="008F5A29" w:rsidP="008F5A29">
            <w:pPr>
              <w:bidi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3223707</w:t>
            </w:r>
          </w:p>
        </w:tc>
      </w:tr>
    </w:tbl>
    <w:p w14:paraId="40BF6582" w14:textId="76BA206D"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1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درجه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شامل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ک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ز درجا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پژوهش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،</w:t>
      </w:r>
      <w:r w:rsidRPr="004E01CB">
        <w:rPr>
          <w:rFonts w:cs="B Mitra"/>
          <w:sz w:val="16"/>
          <w:szCs w:val="18"/>
          <w:rtl/>
        </w:rPr>
        <w:t xml:space="preserve">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ترو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ج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 xml:space="preserve">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رو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باشد</w:t>
      </w:r>
      <w:r w:rsidRPr="004E01CB">
        <w:rPr>
          <w:rFonts w:cs="B Mitra"/>
          <w:sz w:val="16"/>
          <w:szCs w:val="18"/>
          <w:rtl/>
        </w:rPr>
        <w:t xml:space="preserve"> که مجوز آن از سو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ک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ز وزار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 xml:space="preserve"> شور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عال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حوزه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قم صادر شده باشد. در خصوص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ت</w:t>
      </w:r>
      <w:r w:rsidRPr="004E01CB">
        <w:rPr>
          <w:rFonts w:cs="B Mitra"/>
          <w:sz w:val="16"/>
          <w:szCs w:val="18"/>
          <w:rtl/>
        </w:rPr>
        <w:t xml:space="preserve"> خارج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تا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خ</w:t>
      </w:r>
      <w:r w:rsidRPr="004E01CB">
        <w:rPr>
          <w:rFonts w:cs="B Mitra"/>
          <w:sz w:val="16"/>
          <w:szCs w:val="18"/>
          <w:rtl/>
        </w:rPr>
        <w:t xml:space="preserve"> شروع 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ثبت شود</w:t>
      </w:r>
      <w:r w:rsidRPr="004E01CB">
        <w:rPr>
          <w:rFonts w:cs="B Mitra"/>
          <w:sz w:val="16"/>
          <w:szCs w:val="18"/>
        </w:rPr>
        <w:t>.</w:t>
      </w:r>
    </w:p>
    <w:p w14:paraId="09A5F4D6" w14:textId="50AA916D"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2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در صور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که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در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ک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ز پ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گاه</w:t>
      </w:r>
      <w:r w:rsidRPr="004E01CB">
        <w:rPr>
          <w:rFonts w:cs="B Mitra"/>
          <w:sz w:val="16"/>
          <w:szCs w:val="18"/>
          <w:rtl/>
        </w:rPr>
        <w:t xml:space="preserve"> استنا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عتبر مانند</w:t>
      </w:r>
      <w:r w:rsidRPr="004E01CB">
        <w:rPr>
          <w:rFonts w:cs="B Mitra"/>
          <w:sz w:val="16"/>
          <w:szCs w:val="18"/>
        </w:rPr>
        <w:t xml:space="preserve"> ISC, </w:t>
      </w:r>
      <w:proofErr w:type="spellStart"/>
      <w:r w:rsidRPr="004E01CB">
        <w:rPr>
          <w:rFonts w:cs="B Mitra"/>
          <w:sz w:val="16"/>
          <w:szCs w:val="18"/>
        </w:rPr>
        <w:t>Scoups</w:t>
      </w:r>
      <w:proofErr w:type="spellEnd"/>
      <w:r w:rsidRPr="004E01CB">
        <w:rPr>
          <w:rFonts w:cs="B Mitra"/>
          <w:sz w:val="16"/>
          <w:szCs w:val="18"/>
        </w:rPr>
        <w:t xml:space="preserve">, JCR </w:t>
      </w:r>
      <w:r w:rsidRPr="004E01CB">
        <w:rPr>
          <w:rFonts w:cs="B Mitra"/>
          <w:sz w:val="16"/>
          <w:szCs w:val="18"/>
          <w:rtl/>
        </w:rPr>
        <w:t>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شده باشد در ستون مربوطه ثبت شود</w:t>
      </w:r>
      <w:r w:rsidRPr="004E01CB">
        <w:rPr>
          <w:rFonts w:cs="B Mitra"/>
          <w:sz w:val="16"/>
          <w:szCs w:val="18"/>
        </w:rPr>
        <w:t>.</w:t>
      </w:r>
    </w:p>
    <w:p w14:paraId="4415BA5E" w14:textId="3F1AD944" w:rsidR="004E01CB" w:rsidRPr="004E01CB" w:rsidRDefault="004E01CB" w:rsidP="0073654C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3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شاخص</w:t>
      </w:r>
      <w:r w:rsidR="0073654C">
        <w:rPr>
          <w:rFonts w:cs="B Mitra" w:hint="cs"/>
          <w:sz w:val="16"/>
          <w:szCs w:val="18"/>
          <w:rtl/>
          <w:lang w:bidi="fa-IR"/>
        </w:rPr>
        <w:t xml:space="preserve"> </w:t>
      </w:r>
      <w:r w:rsidRPr="004E01CB">
        <w:rPr>
          <w:rFonts w:cs="B Mitra"/>
          <w:sz w:val="16"/>
          <w:szCs w:val="18"/>
        </w:rPr>
        <w:t xml:space="preserve"> </w:t>
      </w:r>
      <w:r w:rsidR="0073654C" w:rsidRPr="004E01CB">
        <w:rPr>
          <w:rFonts w:cs="B Mitra"/>
          <w:sz w:val="16"/>
          <w:szCs w:val="18"/>
        </w:rPr>
        <w:t>(</w:t>
      </w:r>
      <w:r w:rsidRPr="004E01CB">
        <w:rPr>
          <w:rFonts w:cs="B Mitra"/>
          <w:sz w:val="16"/>
          <w:szCs w:val="18"/>
        </w:rPr>
        <w:t>Q</w:t>
      </w:r>
      <w:r w:rsidR="0073654C">
        <w:rPr>
          <w:rFonts w:cs="B Mitra"/>
          <w:sz w:val="16"/>
          <w:szCs w:val="18"/>
        </w:rPr>
        <w:t>)</w:t>
      </w:r>
      <w:r w:rsidRPr="004E01CB">
        <w:rPr>
          <w:rFonts w:cs="B Mitra"/>
          <w:sz w:val="16"/>
          <w:szCs w:val="18"/>
        </w:rPr>
        <w:t xml:space="preserve"> Quartile</w:t>
      </w:r>
      <w:r w:rsidRPr="004E01CB">
        <w:rPr>
          <w:rFonts w:cs="B Mitra"/>
          <w:sz w:val="16"/>
          <w:szCs w:val="18"/>
          <w:rtl/>
        </w:rPr>
        <w:t>جهت تقس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م</w:t>
      </w:r>
      <w:r w:rsidRPr="004E01CB">
        <w:rPr>
          <w:rFonts w:cs="B Mitra"/>
          <w:sz w:val="16"/>
          <w:szCs w:val="18"/>
          <w:rtl/>
        </w:rPr>
        <w:t xml:space="preserve"> بن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آما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به چهار بخش</w:t>
      </w:r>
      <w:r w:rsidR="0073654C">
        <w:rPr>
          <w:rFonts w:cs="B Mitra"/>
          <w:sz w:val="16"/>
          <w:szCs w:val="18"/>
          <w:rtl/>
        </w:rPr>
        <w:t xml:space="preserve"> </w:t>
      </w:r>
      <w:r w:rsidR="0073654C" w:rsidRPr="004E01CB">
        <w:rPr>
          <w:rFonts w:cs="B Mitra"/>
          <w:sz w:val="16"/>
          <w:szCs w:val="18"/>
          <w:rtl/>
        </w:rPr>
        <w:t>(</w:t>
      </w:r>
      <w:r w:rsidRPr="004E01CB">
        <w:rPr>
          <w:rFonts w:cs="B Mitra"/>
          <w:sz w:val="16"/>
          <w:szCs w:val="18"/>
          <w:rtl/>
        </w:rPr>
        <w:t>چارک</w:t>
      </w:r>
      <w:r w:rsidR="0073654C">
        <w:rPr>
          <w:rFonts w:cs="B Mitra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باشد</w:t>
      </w:r>
      <w:r w:rsidRPr="004E01CB">
        <w:rPr>
          <w:rFonts w:cs="B Mitra"/>
          <w:sz w:val="16"/>
          <w:szCs w:val="18"/>
          <w:rtl/>
        </w:rPr>
        <w:t xml:space="preserve"> و معرف ج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گاه</w:t>
      </w:r>
      <w:r w:rsidRPr="004E01CB">
        <w:rPr>
          <w:rFonts w:cs="B Mitra"/>
          <w:sz w:val="16"/>
          <w:szCs w:val="18"/>
          <w:rtl/>
        </w:rPr>
        <w:t xml:space="preserve">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در ح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طه</w:t>
      </w:r>
      <w:r w:rsidRPr="004E01CB">
        <w:rPr>
          <w:rFonts w:cs="B Mitra"/>
          <w:sz w:val="16"/>
          <w:szCs w:val="18"/>
          <w:rtl/>
        </w:rPr>
        <w:t xml:space="preserve"> تخصص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شد. در خصوص 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که در دو سال اخ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ر</w:t>
      </w:r>
      <w:r w:rsidRPr="004E01CB">
        <w:rPr>
          <w:rFonts w:cs="B Mitra"/>
          <w:sz w:val="16"/>
          <w:szCs w:val="18"/>
          <w:rtl/>
        </w:rPr>
        <w:t xml:space="preserve"> منتشر شده اند، آخ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ارز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ب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ع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م شده ثبت شود. جهت تع</w:t>
      </w:r>
      <w:r w:rsidRPr="004E01CB">
        <w:rPr>
          <w:rFonts w:cs="B Mitra" w:hint="cs"/>
          <w:sz w:val="16"/>
          <w:szCs w:val="18"/>
          <w:rtl/>
        </w:rPr>
        <w:t>ی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رتبه بن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داخل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ه پ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گاه</w:t>
      </w:r>
      <w:r w:rsidR="0073654C">
        <w:rPr>
          <w:rFonts w:cs="B Mitra" w:hint="cs"/>
          <w:sz w:val="16"/>
          <w:szCs w:val="18"/>
          <w:rtl/>
        </w:rPr>
        <w:t xml:space="preserve"> </w:t>
      </w:r>
      <w:r w:rsidRPr="004E01CB">
        <w:rPr>
          <w:rFonts w:cs="B Mitra" w:hint="eastAsia"/>
          <w:sz w:val="16"/>
          <w:szCs w:val="18"/>
          <w:rtl/>
        </w:rPr>
        <w:t>استنا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علوم جهان اسل</w:t>
      </w:r>
      <w:r w:rsidR="0073654C" w:rsidRPr="004E01CB">
        <w:rPr>
          <w:rFonts w:cs="B Mitr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>م</w:t>
      </w:r>
      <w:r w:rsidR="0073654C">
        <w:rPr>
          <w:rFonts w:cs="B Mitra" w:hint="cs"/>
          <w:sz w:val="16"/>
          <w:szCs w:val="18"/>
          <w:rtl/>
        </w:rPr>
        <w:t xml:space="preserve"> (</w:t>
      </w:r>
      <w:r w:rsidRPr="004E01CB">
        <w:rPr>
          <w:rFonts w:cs="B Mitra"/>
          <w:sz w:val="16"/>
          <w:szCs w:val="18"/>
        </w:rPr>
        <w:t>ISC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و در خصوص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ت</w:t>
      </w:r>
      <w:r w:rsidRPr="004E01CB">
        <w:rPr>
          <w:rFonts w:cs="B Mitra"/>
          <w:sz w:val="16"/>
          <w:szCs w:val="18"/>
          <w:rtl/>
        </w:rPr>
        <w:t xml:space="preserve"> خارج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ه س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ت</w:t>
      </w:r>
      <w:r w:rsidRPr="004E01CB">
        <w:rPr>
          <w:rFonts w:cs="B Mitra"/>
          <w:sz w:val="16"/>
          <w:szCs w:val="18"/>
        </w:rPr>
        <w:t xml:space="preserve"> Impactfactor</w:t>
      </w:r>
      <w:r w:rsidR="0073654C">
        <w:rPr>
          <w:rFonts w:cs="B Mitra"/>
          <w:sz w:val="16"/>
          <w:szCs w:val="18"/>
        </w:rPr>
        <w:t>.ir</w:t>
      </w:r>
      <w:r w:rsidRPr="004E01CB">
        <w:rPr>
          <w:rFonts w:cs="B Mitra"/>
          <w:sz w:val="16"/>
          <w:szCs w:val="18"/>
        </w:rPr>
        <w:t xml:space="preserve"> </w:t>
      </w:r>
      <w:r w:rsidRPr="004E01CB">
        <w:rPr>
          <w:rFonts w:cs="B Mitra"/>
          <w:sz w:val="16"/>
          <w:szCs w:val="18"/>
          <w:rtl/>
        </w:rPr>
        <w:t>مراجعه شود</w:t>
      </w:r>
      <w:r w:rsidRPr="004E01CB">
        <w:rPr>
          <w:rFonts w:cs="B Mitra"/>
          <w:sz w:val="16"/>
          <w:szCs w:val="18"/>
        </w:rPr>
        <w:t>.</w:t>
      </w:r>
    </w:p>
    <w:p w14:paraId="109B934D" w14:textId="1C8EB66D"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4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الصاق مستندات مربوط به درجه و 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ز</w:t>
      </w:r>
      <w:r w:rsidRPr="004E01CB">
        <w:rPr>
          <w:rFonts w:cs="B Mitra"/>
          <w:sz w:val="16"/>
          <w:szCs w:val="18"/>
          <w:rtl/>
        </w:rPr>
        <w:t xml:space="preserve"> 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توسط متقاض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لزا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باشد</w:t>
      </w:r>
      <w:r w:rsidRPr="004E01CB">
        <w:rPr>
          <w:rFonts w:cs="B Mitra"/>
          <w:sz w:val="16"/>
          <w:szCs w:val="18"/>
          <w:rtl/>
        </w:rPr>
        <w:t>. مل</w:t>
      </w:r>
      <w:r w:rsidR="00202A67" w:rsidRPr="004E01CB">
        <w:rPr>
          <w:rFonts w:cs="B Mitr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>ک اعتبار درجه و نم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مج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، سال چاپ مقاله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شد</w:t>
      </w:r>
      <w:r w:rsidRPr="004E01CB">
        <w:rPr>
          <w:rFonts w:cs="B Mitra"/>
          <w:sz w:val="16"/>
          <w:szCs w:val="18"/>
        </w:rPr>
        <w:t>.</w:t>
      </w:r>
    </w:p>
    <w:p w14:paraId="3B6E9AB5" w14:textId="4325EBBB"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5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در صور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که عنوان مقاله طو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شد، عنوان به اختصار نوشته شود. در خصوص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ت</w:t>
      </w:r>
      <w:r w:rsidRPr="004E01CB">
        <w:rPr>
          <w:rFonts w:cs="B Mitra"/>
          <w:sz w:val="16"/>
          <w:szCs w:val="18"/>
          <w:rtl/>
        </w:rPr>
        <w:t xml:space="preserve"> خارج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در ستون </w:t>
      </w:r>
      <w:r w:rsidR="002461DC" w:rsidRPr="004E01CB">
        <w:rPr>
          <w:rFonts w:cs="B Mitra" w:hint="eastAsia"/>
          <w:sz w:val="16"/>
          <w:szCs w:val="18"/>
          <w:rtl/>
        </w:rPr>
        <w:t>«</w:t>
      </w:r>
      <w:r w:rsidRPr="004E01CB">
        <w:rPr>
          <w:rFonts w:cs="B Mitra"/>
          <w:sz w:val="16"/>
          <w:szCs w:val="18"/>
          <w:rtl/>
        </w:rPr>
        <w:t>صاحب امت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ز</w:t>
      </w:r>
      <w:r w:rsidR="002461DC" w:rsidRPr="004E01CB">
        <w:rPr>
          <w:rFonts w:cs="B Mitra"/>
          <w:sz w:val="16"/>
          <w:szCs w:val="18"/>
          <w:rtl/>
        </w:rPr>
        <w:t>»</w:t>
      </w:r>
      <w:r w:rsidRPr="004E01CB">
        <w:rPr>
          <w:rFonts w:cs="B Mitra"/>
          <w:sz w:val="16"/>
          <w:szCs w:val="18"/>
          <w:rtl/>
        </w:rPr>
        <w:t xml:space="preserve"> ناشر نشر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درج شود</w:t>
      </w:r>
      <w:r w:rsidRPr="004E01CB">
        <w:rPr>
          <w:rFonts w:cs="B Mitra"/>
          <w:sz w:val="16"/>
          <w:szCs w:val="18"/>
        </w:rPr>
        <w:t>.</w:t>
      </w:r>
    </w:p>
    <w:p w14:paraId="1D31F244" w14:textId="4161DE16"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6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فرم جهت بنده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3-1</w:t>
      </w:r>
      <w:r w:rsidR="0073654C">
        <w:rPr>
          <w:rFonts w:cs="B Mitra" w:hint="cs"/>
          <w:sz w:val="16"/>
          <w:szCs w:val="18"/>
          <w:rtl/>
        </w:rPr>
        <w:t xml:space="preserve"> </w:t>
      </w:r>
      <w:r w:rsidRPr="004E01CB">
        <w:rPr>
          <w:rFonts w:cs="B Mitra"/>
          <w:sz w:val="16"/>
          <w:szCs w:val="18"/>
          <w:rtl/>
        </w:rPr>
        <w:t>(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پژوهش</w:t>
      </w:r>
      <w:r w:rsidRPr="004E01CB">
        <w:rPr>
          <w:rFonts w:cs="B Mitra" w:hint="cs"/>
          <w:sz w:val="16"/>
          <w:szCs w:val="18"/>
          <w:rtl/>
        </w:rPr>
        <w:t>ی</w:t>
      </w:r>
      <w:r w:rsidR="0073654C">
        <w:rPr>
          <w:rFonts w:cs="B Mitra" w:hint="cs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>، 3-2</w:t>
      </w:r>
      <w:r w:rsidR="0073654C">
        <w:rPr>
          <w:rFonts w:cs="B Mitra" w:hint="cs"/>
          <w:sz w:val="16"/>
          <w:szCs w:val="18"/>
          <w:rtl/>
        </w:rPr>
        <w:t xml:space="preserve"> </w:t>
      </w:r>
      <w:r w:rsidRPr="004E01CB">
        <w:rPr>
          <w:rFonts w:cs="B Mitra"/>
          <w:sz w:val="16"/>
          <w:szCs w:val="18"/>
          <w:rtl/>
        </w:rPr>
        <w:t>(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رور</w:t>
      </w:r>
      <w:r w:rsidRPr="004E01CB">
        <w:rPr>
          <w:rFonts w:cs="B Mitra" w:hint="cs"/>
          <w:sz w:val="16"/>
          <w:szCs w:val="18"/>
          <w:rtl/>
        </w:rPr>
        <w:t>ی</w:t>
      </w:r>
      <w:r w:rsidR="0073654C">
        <w:rPr>
          <w:rFonts w:cs="B Mitra" w:hint="cs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 xml:space="preserve"> و 3-3</w:t>
      </w:r>
      <w:r w:rsidR="0073654C">
        <w:rPr>
          <w:rFonts w:cs="B Mitra" w:hint="cs"/>
          <w:sz w:val="16"/>
          <w:szCs w:val="18"/>
          <w:rtl/>
        </w:rPr>
        <w:t xml:space="preserve"> </w:t>
      </w:r>
      <w:r w:rsidRPr="004E01CB">
        <w:rPr>
          <w:rFonts w:cs="B Mitra"/>
          <w:sz w:val="16"/>
          <w:szCs w:val="18"/>
          <w:rtl/>
        </w:rPr>
        <w:t>(مقا</w:t>
      </w:r>
      <w:r w:rsidR="0073654C">
        <w:rPr>
          <w:rFonts w:cs="B Mitra"/>
          <w:sz w:val="16"/>
          <w:szCs w:val="18"/>
          <w:rtl/>
        </w:rPr>
        <w:t>لا</w:t>
      </w:r>
      <w:r w:rsidRPr="004E01CB">
        <w:rPr>
          <w:rFonts w:cs="B Mitra"/>
          <w:sz w:val="16"/>
          <w:szCs w:val="18"/>
          <w:rtl/>
        </w:rPr>
        <w:t>ت عل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ترو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ج</w:t>
      </w:r>
      <w:r w:rsidRPr="004E01CB">
        <w:rPr>
          <w:rFonts w:cs="B Mitra" w:hint="cs"/>
          <w:sz w:val="16"/>
          <w:szCs w:val="18"/>
          <w:rtl/>
        </w:rPr>
        <w:t>ی</w:t>
      </w:r>
      <w:r w:rsidR="0073654C">
        <w:rPr>
          <w:rFonts w:cs="B Mitra" w:hint="cs"/>
          <w:sz w:val="16"/>
          <w:szCs w:val="18"/>
          <w:rtl/>
        </w:rPr>
        <w:t>)</w:t>
      </w:r>
      <w:r w:rsidRPr="004E01CB">
        <w:rPr>
          <w:rFonts w:cs="B Mitra"/>
          <w:sz w:val="16"/>
          <w:szCs w:val="18"/>
          <w:rtl/>
        </w:rPr>
        <w:t xml:space="preserve"> تک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ل</w:t>
      </w:r>
      <w:r w:rsidRPr="004E01CB">
        <w:rPr>
          <w:rFonts w:cs="B Mitra"/>
          <w:sz w:val="16"/>
          <w:szCs w:val="18"/>
          <w:rtl/>
        </w:rPr>
        <w:t xml:space="preserve"> شود</w:t>
      </w:r>
      <w:r w:rsidRPr="004E01CB">
        <w:rPr>
          <w:rFonts w:cs="B Mitra"/>
          <w:sz w:val="16"/>
          <w:szCs w:val="18"/>
        </w:rPr>
        <w:t>.</w:t>
      </w:r>
    </w:p>
    <w:p w14:paraId="2027CC62" w14:textId="2E3B92B0"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  <w:rtl/>
        </w:rPr>
      </w:pPr>
      <w:r w:rsidRPr="004E01CB">
        <w:rPr>
          <w:rFonts w:cs="B Mitra"/>
          <w:sz w:val="16"/>
          <w:szCs w:val="18"/>
          <w:rtl/>
        </w:rPr>
        <w:t>7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 xml:space="preserve">در ستون </w:t>
      </w:r>
      <w:r w:rsidR="0073654C" w:rsidRPr="004E01CB">
        <w:rPr>
          <w:rFonts w:cs="B Mitra"/>
          <w:sz w:val="16"/>
          <w:szCs w:val="18"/>
          <w:rtl/>
        </w:rPr>
        <w:t>«</w:t>
      </w:r>
      <w:r w:rsidRPr="004E01CB">
        <w:rPr>
          <w:rFonts w:cs="B Mitra"/>
          <w:sz w:val="16"/>
          <w:szCs w:val="18"/>
          <w:rtl/>
        </w:rPr>
        <w:t>همپوشا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 س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ر</w:t>
      </w:r>
      <w:r w:rsidRPr="004E01CB">
        <w:rPr>
          <w:rFonts w:cs="B Mitra"/>
          <w:sz w:val="16"/>
          <w:szCs w:val="18"/>
          <w:rtl/>
        </w:rPr>
        <w:t xml:space="preserve"> آثار</w:t>
      </w:r>
      <w:r w:rsidR="0073654C" w:rsidRPr="004E01CB">
        <w:rPr>
          <w:rFonts w:cs="B Mitra"/>
          <w:sz w:val="16"/>
          <w:szCs w:val="18"/>
          <w:rtl/>
        </w:rPr>
        <w:t>»</w:t>
      </w:r>
      <w:r w:rsidRPr="004E01CB">
        <w:rPr>
          <w:rFonts w:cs="B Mitra"/>
          <w:sz w:val="16"/>
          <w:szCs w:val="18"/>
          <w:rtl/>
        </w:rPr>
        <w:t xml:space="preserve"> 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زان</w:t>
      </w:r>
      <w:r w:rsidRPr="004E01CB">
        <w:rPr>
          <w:rFonts w:cs="B Mitra"/>
          <w:sz w:val="16"/>
          <w:szCs w:val="18"/>
          <w:rtl/>
        </w:rPr>
        <w:t xml:space="preserve"> همپوشان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با س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ر</w:t>
      </w:r>
      <w:r w:rsidRPr="004E01CB">
        <w:rPr>
          <w:rFonts w:cs="B Mitra"/>
          <w:sz w:val="16"/>
          <w:szCs w:val="18"/>
          <w:rtl/>
        </w:rPr>
        <w:t xml:space="preserve"> آثار مشخص شود. بر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مثال 33 %</w:t>
      </w:r>
      <w:r w:rsidR="0073654C">
        <w:rPr>
          <w:rFonts w:cs="B Mitra" w:hint="cs"/>
          <w:sz w:val="16"/>
          <w:szCs w:val="18"/>
          <w:rtl/>
        </w:rPr>
        <w:t xml:space="preserve"> </w:t>
      </w:r>
      <w:r w:rsidRPr="004E01CB">
        <w:rPr>
          <w:rFonts w:cs="B Mitra"/>
          <w:sz w:val="16"/>
          <w:szCs w:val="18"/>
          <w:rtl/>
        </w:rPr>
        <w:t>با ر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ف</w:t>
      </w:r>
      <w:r w:rsidRPr="004E01CB">
        <w:rPr>
          <w:rFonts w:cs="B Mitra"/>
          <w:sz w:val="16"/>
          <w:szCs w:val="18"/>
          <w:rtl/>
        </w:rPr>
        <w:t xml:space="preserve"> 5 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ا</w:t>
      </w:r>
      <w:r w:rsidRPr="004E01CB">
        <w:rPr>
          <w:rFonts w:cs="B Mitra"/>
          <w:sz w:val="16"/>
          <w:szCs w:val="18"/>
          <w:rtl/>
        </w:rPr>
        <w:t xml:space="preserve"> 33 %</w:t>
      </w:r>
      <w:r w:rsidR="0073654C">
        <w:rPr>
          <w:rFonts w:cs="B Mitra" w:hint="cs"/>
          <w:sz w:val="16"/>
          <w:szCs w:val="18"/>
          <w:rtl/>
        </w:rPr>
        <w:t xml:space="preserve"> </w:t>
      </w:r>
      <w:r w:rsidRPr="004E01CB">
        <w:rPr>
          <w:rFonts w:cs="B Mitra"/>
          <w:sz w:val="16"/>
          <w:szCs w:val="18"/>
          <w:rtl/>
        </w:rPr>
        <w:t>با بند 3-12 رد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ف</w:t>
      </w:r>
      <w:r w:rsidRPr="004E01CB">
        <w:rPr>
          <w:rFonts w:cs="B Mitra"/>
          <w:sz w:val="16"/>
          <w:szCs w:val="18"/>
          <w:rtl/>
        </w:rPr>
        <w:t xml:space="preserve"> 1</w:t>
      </w:r>
    </w:p>
    <w:p w14:paraId="62443F28" w14:textId="425D80D5" w:rsidR="004E01CB" w:rsidRPr="004E01CB" w:rsidRDefault="004E01CB" w:rsidP="004E01CB">
      <w:pPr>
        <w:bidi/>
        <w:spacing w:after="0" w:line="240" w:lineRule="auto"/>
        <w:rPr>
          <w:rFonts w:cs="B Mitra"/>
          <w:sz w:val="16"/>
          <w:szCs w:val="18"/>
        </w:rPr>
      </w:pPr>
      <w:r w:rsidRPr="004E01CB">
        <w:rPr>
          <w:rFonts w:cs="B Mitra"/>
          <w:sz w:val="16"/>
          <w:szCs w:val="18"/>
          <w:rtl/>
        </w:rPr>
        <w:t>7</w:t>
      </w:r>
      <w:r w:rsidR="0073654C">
        <w:rPr>
          <w:rFonts w:cs="B Mitra"/>
          <w:sz w:val="16"/>
          <w:szCs w:val="18"/>
          <w:rtl/>
        </w:rPr>
        <w:t xml:space="preserve">) </w:t>
      </w:r>
      <w:r w:rsidRPr="004E01CB">
        <w:rPr>
          <w:rFonts w:cs="B Mitra"/>
          <w:sz w:val="16"/>
          <w:szCs w:val="18"/>
          <w:rtl/>
        </w:rPr>
        <w:t>کل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ه</w:t>
      </w:r>
      <w:r w:rsidRPr="004E01CB">
        <w:rPr>
          <w:rFonts w:cs="B Mitra"/>
          <w:sz w:val="16"/>
          <w:szCs w:val="18"/>
          <w:rtl/>
        </w:rPr>
        <w:t xml:space="preserve"> ستونه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ن</w:t>
      </w:r>
      <w:r w:rsidRPr="004E01CB">
        <w:rPr>
          <w:rFonts w:cs="B Mitra"/>
          <w:sz w:val="16"/>
          <w:szCs w:val="18"/>
          <w:rtl/>
        </w:rPr>
        <w:t xml:space="preserve"> جدول با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د</w:t>
      </w:r>
      <w:r w:rsidRPr="004E01CB">
        <w:rPr>
          <w:rFonts w:cs="B Mitra"/>
          <w:sz w:val="16"/>
          <w:szCs w:val="18"/>
          <w:rtl/>
        </w:rPr>
        <w:t xml:space="preserve"> توسط متقاض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/>
          <w:sz w:val="16"/>
          <w:szCs w:val="18"/>
          <w:rtl/>
        </w:rPr>
        <w:t xml:space="preserve"> تکم</w:t>
      </w:r>
      <w:r w:rsidRPr="004E01CB">
        <w:rPr>
          <w:rFonts w:cs="B Mitra" w:hint="cs"/>
          <w:sz w:val="16"/>
          <w:szCs w:val="18"/>
          <w:rtl/>
        </w:rPr>
        <w:t>ی</w:t>
      </w:r>
      <w:r w:rsidRPr="004E01CB">
        <w:rPr>
          <w:rFonts w:cs="B Mitra" w:hint="eastAsia"/>
          <w:sz w:val="16"/>
          <w:szCs w:val="18"/>
          <w:rtl/>
        </w:rPr>
        <w:t>ل</w:t>
      </w:r>
      <w:r w:rsidRPr="004E01CB">
        <w:rPr>
          <w:rFonts w:cs="B Mitra"/>
          <w:sz w:val="16"/>
          <w:szCs w:val="18"/>
          <w:rtl/>
        </w:rPr>
        <w:t xml:space="preserve"> شود.</w:t>
      </w:r>
    </w:p>
    <w:sectPr w:rsidR="004E01CB" w:rsidRPr="004E01CB" w:rsidSect="00A93D11">
      <w:pgSz w:w="16838" w:h="11906" w:orient="landscape" w:code="9"/>
      <w:pgMar w:top="426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MTAxMTU1tzA1M7JQ0lEKTi0uzszPAykwrQUAuh2wpCwAAAA="/>
  </w:docVars>
  <w:rsids>
    <w:rsidRoot w:val="004E01CB"/>
    <w:rsid w:val="00017D26"/>
    <w:rsid w:val="000C328D"/>
    <w:rsid w:val="00164613"/>
    <w:rsid w:val="00193ED3"/>
    <w:rsid w:val="00202A67"/>
    <w:rsid w:val="002461DC"/>
    <w:rsid w:val="00247AC3"/>
    <w:rsid w:val="00252CC1"/>
    <w:rsid w:val="00262AEC"/>
    <w:rsid w:val="003A480D"/>
    <w:rsid w:val="003E6499"/>
    <w:rsid w:val="004E01CB"/>
    <w:rsid w:val="00536DDA"/>
    <w:rsid w:val="005651A8"/>
    <w:rsid w:val="005C0871"/>
    <w:rsid w:val="005C24E7"/>
    <w:rsid w:val="005E1FB4"/>
    <w:rsid w:val="00633742"/>
    <w:rsid w:val="00643BAE"/>
    <w:rsid w:val="00686B26"/>
    <w:rsid w:val="00707DAC"/>
    <w:rsid w:val="00732B1C"/>
    <w:rsid w:val="0073654C"/>
    <w:rsid w:val="008A03FB"/>
    <w:rsid w:val="008F5A29"/>
    <w:rsid w:val="0096284D"/>
    <w:rsid w:val="009B437A"/>
    <w:rsid w:val="00A06057"/>
    <w:rsid w:val="00A16165"/>
    <w:rsid w:val="00A817EE"/>
    <w:rsid w:val="00A87AFB"/>
    <w:rsid w:val="00A93D11"/>
    <w:rsid w:val="00AD6D66"/>
    <w:rsid w:val="00B5099A"/>
    <w:rsid w:val="00C22021"/>
    <w:rsid w:val="00C601A2"/>
    <w:rsid w:val="00C62883"/>
    <w:rsid w:val="00D03901"/>
    <w:rsid w:val="00D60653"/>
    <w:rsid w:val="00D90659"/>
    <w:rsid w:val="00E82E12"/>
    <w:rsid w:val="00E90515"/>
    <w:rsid w:val="00EF416B"/>
    <w:rsid w:val="00F56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C914D"/>
  <w15:chartTrackingRefBased/>
  <w15:docId w15:val="{84210CE3-865E-4D6E-9AB7-E6112DDD9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1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jfs.usb.ac.ir/?_action=article&amp;au=123847&amp;_au=J.++Hosseinkhani" TargetMode="External"/><Relationship Id="rId5" Type="http://schemas.openxmlformats.org/officeDocument/2006/relationships/hyperlink" Target="https://ijfs.usb.ac.ir/?_action=article&amp;au=123846&amp;_au=A.++Rasouli+Kenari" TargetMode="External"/><Relationship Id="rId4" Type="http://schemas.openxmlformats.org/officeDocument/2006/relationships/hyperlink" Target="https://ijfs.usb.ac.ir/?_action=article&amp;au=123845&amp;_au=M.++Jangizeh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315</Words>
  <Characters>6644</Characters>
  <Application>Microsoft Office Word</Application>
  <DocSecurity>0</DocSecurity>
  <Lines>332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6</cp:revision>
  <dcterms:created xsi:type="dcterms:W3CDTF">2020-10-19T00:20:00Z</dcterms:created>
  <dcterms:modified xsi:type="dcterms:W3CDTF">2023-07-05T13:43:00Z</dcterms:modified>
</cp:coreProperties>
</file>